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72599D" w14:textId="2AAF7300" w:rsidR="007B5598" w:rsidRPr="00BD7616" w:rsidRDefault="00D0410C" w:rsidP="00ED1C4C">
      <w:pPr>
        <w:pStyle w:val="BalloonText"/>
        <w:jc w:val="center"/>
        <w:rPr>
          <w:rFonts w:ascii="Times New Roman" w:hAnsi="Times New Roman" w:cs="Times New Roman"/>
          <w:sz w:val="30"/>
          <w:szCs w:val="24"/>
        </w:rPr>
      </w:pPr>
      <w:r w:rsidRPr="00BD7616">
        <w:rPr>
          <w:rFonts w:ascii="Times New Roman" w:hAnsi="Times New Roman" w:cs="Times New Roman"/>
          <w:sz w:val="34"/>
          <w:szCs w:val="28"/>
        </w:rPr>
        <w:t xml:space="preserve">Training on </w:t>
      </w:r>
      <w:r w:rsidR="00E90B6D" w:rsidRPr="00EB05AA">
        <w:rPr>
          <w:rFonts w:ascii="Times New Roman" w:hAnsi="Times New Roman" w:cs="Times New Roman"/>
          <w:sz w:val="26"/>
          <w:szCs w:val="32"/>
        </w:rPr>
        <w:t>“Public Procurement Procedure”</w:t>
      </w:r>
    </w:p>
    <w:p w14:paraId="1DE4B5BA" w14:textId="6E184AB6" w:rsidR="00847B1F" w:rsidRPr="00025F73" w:rsidRDefault="00A66B40" w:rsidP="00847B1F">
      <w:pPr>
        <w:pStyle w:val="BalloonText"/>
        <w:jc w:val="center"/>
        <w:rPr>
          <w:rFonts w:ascii="Times New Roman" w:hAnsi="Times New Roman" w:cs="Times New Roman"/>
          <w:sz w:val="22"/>
          <w:szCs w:val="28"/>
        </w:rPr>
      </w:pPr>
      <w:r w:rsidRPr="00025F73">
        <w:rPr>
          <w:rFonts w:ascii="Times New Roman" w:hAnsi="Times New Roman" w:cs="Times New Roman"/>
          <w:sz w:val="22"/>
          <w:szCs w:val="28"/>
        </w:rPr>
        <w:t xml:space="preserve">Duration: </w:t>
      </w:r>
      <w:r w:rsidR="00E90B6D">
        <w:rPr>
          <w:rFonts w:ascii="Times New Roman" w:hAnsi="Times New Roman" w:cs="Times New Roman"/>
          <w:sz w:val="22"/>
          <w:szCs w:val="28"/>
        </w:rPr>
        <w:t>10</w:t>
      </w:r>
      <w:r w:rsidR="00320E56" w:rsidRPr="00025F73">
        <w:rPr>
          <w:rFonts w:ascii="Times New Roman" w:hAnsi="Times New Roman" w:cs="Times New Roman"/>
          <w:sz w:val="22"/>
          <w:szCs w:val="28"/>
        </w:rPr>
        <w:t xml:space="preserve"> Days (</w:t>
      </w:r>
      <w:r w:rsidR="00E90B6D">
        <w:rPr>
          <w:rFonts w:ascii="Times New Roman" w:hAnsi="Times New Roman" w:cs="Times New Roman"/>
          <w:sz w:val="22"/>
          <w:szCs w:val="28"/>
        </w:rPr>
        <w:t xml:space="preserve">16 - 25 </w:t>
      </w:r>
      <w:r w:rsidR="00E90B6D" w:rsidRPr="00025F73">
        <w:rPr>
          <w:rFonts w:ascii="Times New Roman" w:hAnsi="Times New Roman" w:cs="Times New Roman"/>
          <w:sz w:val="22"/>
          <w:szCs w:val="28"/>
        </w:rPr>
        <w:t>April</w:t>
      </w:r>
      <w:r w:rsidR="00847B1F" w:rsidRPr="00025F73">
        <w:rPr>
          <w:rFonts w:ascii="Times New Roman" w:hAnsi="Times New Roman" w:cs="Times New Roman"/>
          <w:sz w:val="22"/>
          <w:szCs w:val="28"/>
        </w:rPr>
        <w:t xml:space="preserve"> 201</w:t>
      </w:r>
      <w:r w:rsidR="00320E56" w:rsidRPr="00025F73">
        <w:rPr>
          <w:rFonts w:ascii="Times New Roman" w:hAnsi="Times New Roman" w:cs="Times New Roman"/>
          <w:sz w:val="22"/>
          <w:szCs w:val="28"/>
        </w:rPr>
        <w:t>9)</w:t>
      </w:r>
    </w:p>
    <w:p w14:paraId="6A1C644E" w14:textId="77777777" w:rsidR="00847B1F" w:rsidRPr="00025F73" w:rsidRDefault="00847B1F" w:rsidP="00847B1F">
      <w:pPr>
        <w:pStyle w:val="BalloonText"/>
        <w:jc w:val="center"/>
        <w:rPr>
          <w:rFonts w:ascii="Times New Roman" w:hAnsi="Times New Roman" w:cs="Times New Roman"/>
          <w:sz w:val="2"/>
          <w:szCs w:val="28"/>
        </w:rPr>
      </w:pPr>
    </w:p>
    <w:p w14:paraId="5E40E5F7" w14:textId="3BCFB208" w:rsidR="00847B1F" w:rsidRDefault="00847B1F" w:rsidP="00847B1F">
      <w:pPr>
        <w:pStyle w:val="BalloonText"/>
        <w:jc w:val="center"/>
        <w:rPr>
          <w:rFonts w:ascii="Times New Roman" w:hAnsi="Times New Roman" w:cs="Times New Roman"/>
          <w:b/>
          <w:sz w:val="22"/>
          <w:szCs w:val="28"/>
          <w:u w:val="single"/>
        </w:rPr>
      </w:pPr>
      <w:r w:rsidRPr="00025F73">
        <w:rPr>
          <w:rFonts w:ascii="Times New Roman" w:hAnsi="Times New Roman" w:cs="Times New Roman"/>
          <w:b/>
          <w:sz w:val="22"/>
          <w:szCs w:val="28"/>
          <w:u w:val="single"/>
        </w:rPr>
        <w:t>Name for Certificate</w:t>
      </w:r>
    </w:p>
    <w:p w14:paraId="29EDA690" w14:textId="1D1BAAFF" w:rsidR="00E90B6D" w:rsidRDefault="00E90B6D" w:rsidP="00847B1F">
      <w:pPr>
        <w:pStyle w:val="BalloonText"/>
        <w:jc w:val="center"/>
        <w:rPr>
          <w:rFonts w:ascii="Times New Roman" w:hAnsi="Times New Roman" w:cs="Times New Roman"/>
          <w:b/>
          <w:sz w:val="22"/>
          <w:szCs w:val="28"/>
          <w:u w:val="single"/>
        </w:rPr>
      </w:pPr>
    </w:p>
    <w:tbl>
      <w:tblPr>
        <w:tblStyle w:val="TableGrid"/>
        <w:tblW w:w="1053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0"/>
        <w:gridCol w:w="3510"/>
        <w:gridCol w:w="4320"/>
        <w:gridCol w:w="2160"/>
      </w:tblGrid>
      <w:tr w:rsidR="00C977B0" w:rsidRPr="009A32CD" w14:paraId="61C8AAFB" w14:textId="77777777" w:rsidTr="009E50FF">
        <w:trPr>
          <w:trHeight w:val="432"/>
          <w:tblHeader/>
        </w:trPr>
        <w:tc>
          <w:tcPr>
            <w:tcW w:w="540" w:type="dxa"/>
          </w:tcPr>
          <w:p w14:paraId="2BF83BD6" w14:textId="77777777" w:rsidR="00C977B0" w:rsidRPr="009A32CD" w:rsidRDefault="00C977B0" w:rsidP="00025F73">
            <w:pPr>
              <w:jc w:val="center"/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SL.</w:t>
            </w:r>
          </w:p>
        </w:tc>
        <w:tc>
          <w:tcPr>
            <w:tcW w:w="3510" w:type="dxa"/>
          </w:tcPr>
          <w:p w14:paraId="6D1C4FA4" w14:textId="77777777" w:rsidR="00C977B0" w:rsidRPr="009A32CD" w:rsidRDefault="00C977B0" w:rsidP="00025F73">
            <w:pPr>
              <w:jc w:val="center"/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320" w:type="dxa"/>
          </w:tcPr>
          <w:p w14:paraId="72282AAE" w14:textId="0BE619E2" w:rsidR="00C977B0" w:rsidRPr="009A32CD" w:rsidRDefault="00C977B0" w:rsidP="00025F73">
            <w:pPr>
              <w:jc w:val="center"/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Designation</w:t>
            </w:r>
            <w:r w:rsidR="003801F8" w:rsidRPr="009A32CD">
              <w:rPr>
                <w:rFonts w:ascii="Times New Roman" w:hAnsi="Times New Roman" w:cs="Times New Roman"/>
              </w:rPr>
              <w:t xml:space="preserve"> &amp; Posting Place</w:t>
            </w:r>
          </w:p>
        </w:tc>
        <w:tc>
          <w:tcPr>
            <w:tcW w:w="2160" w:type="dxa"/>
          </w:tcPr>
          <w:p w14:paraId="09FA48D4" w14:textId="77777777" w:rsidR="00C977B0" w:rsidRPr="009A32CD" w:rsidRDefault="00C977B0" w:rsidP="00025F73">
            <w:pPr>
              <w:jc w:val="center"/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Signature</w:t>
            </w:r>
          </w:p>
        </w:tc>
      </w:tr>
      <w:tr w:rsidR="009A32CD" w:rsidRPr="009A32CD" w14:paraId="6585A8A1" w14:textId="77777777" w:rsidTr="009E50FF">
        <w:trPr>
          <w:trHeight w:val="432"/>
        </w:trPr>
        <w:tc>
          <w:tcPr>
            <w:tcW w:w="540" w:type="dxa"/>
          </w:tcPr>
          <w:p w14:paraId="6A544156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3D5B7E7F" w14:textId="78CE1371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</w:t>
            </w:r>
            <w:r w:rsidRPr="009A32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32CD">
              <w:rPr>
                <w:rFonts w:ascii="Times New Roman" w:hAnsi="Times New Roman" w:cs="Times New Roman"/>
              </w:rPr>
              <w:t>MONIRUL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ISLAM</w:t>
            </w:r>
          </w:p>
        </w:tc>
        <w:tc>
          <w:tcPr>
            <w:tcW w:w="4320" w:type="dxa"/>
          </w:tcPr>
          <w:p w14:paraId="7A10AA72" w14:textId="4B362E08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Assistant Engineer, Head Office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BMD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32CD">
              <w:rPr>
                <w:rFonts w:ascii="Times New Roman" w:hAnsi="Times New Roman" w:cs="Times New Roman"/>
              </w:rPr>
              <w:t>Rajshahi</w:t>
            </w:r>
            <w:proofErr w:type="spellEnd"/>
          </w:p>
        </w:tc>
        <w:tc>
          <w:tcPr>
            <w:tcW w:w="2160" w:type="dxa"/>
          </w:tcPr>
          <w:p w14:paraId="6C67CF39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04307FA8" w14:textId="77777777" w:rsidTr="009E50FF">
        <w:trPr>
          <w:trHeight w:val="432"/>
        </w:trPr>
        <w:tc>
          <w:tcPr>
            <w:tcW w:w="540" w:type="dxa"/>
          </w:tcPr>
          <w:p w14:paraId="53A30A1E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30C814BD" w14:textId="316A808E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MD. </w:t>
            </w:r>
            <w:proofErr w:type="spellStart"/>
            <w:r w:rsidRPr="009A32CD">
              <w:rPr>
                <w:rFonts w:ascii="Times New Roman" w:hAnsi="Times New Roman" w:cs="Times New Roman"/>
              </w:rPr>
              <w:t>MO</w:t>
            </w:r>
            <w:r>
              <w:rPr>
                <w:rFonts w:ascii="Times New Roman" w:hAnsi="Times New Roman" w:cs="Times New Roman"/>
              </w:rPr>
              <w:t>Z</w:t>
            </w:r>
            <w:r w:rsidRPr="009A32CD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D</w:t>
            </w:r>
            <w:r w:rsidRPr="009A32CD">
              <w:rPr>
                <w:rFonts w:ascii="Times New Roman" w:hAnsi="Times New Roman" w:cs="Times New Roman"/>
              </w:rPr>
              <w:t>DID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L SHAMIM</w:t>
            </w:r>
          </w:p>
        </w:tc>
        <w:tc>
          <w:tcPr>
            <w:tcW w:w="4320" w:type="dxa"/>
          </w:tcPr>
          <w:p w14:paraId="06D06976" w14:textId="55ECDF6E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Chief Cotton Development Officer, </w:t>
            </w:r>
            <w:r>
              <w:rPr>
                <w:rFonts w:ascii="Times New Roman" w:hAnsi="Times New Roman" w:cs="Times New Roman"/>
              </w:rPr>
              <w:t xml:space="preserve">Cotton </w:t>
            </w:r>
            <w:r w:rsidRPr="009A32CD">
              <w:rPr>
                <w:rFonts w:ascii="Times New Roman" w:hAnsi="Times New Roman" w:cs="Times New Roman"/>
              </w:rPr>
              <w:t xml:space="preserve">Development Board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Rajshahi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Zone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Rajshahi</w:t>
            </w:r>
            <w:proofErr w:type="spellEnd"/>
          </w:p>
        </w:tc>
        <w:tc>
          <w:tcPr>
            <w:tcW w:w="2160" w:type="dxa"/>
          </w:tcPr>
          <w:p w14:paraId="046A7C55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6BFF6922" w14:textId="77777777" w:rsidTr="009E50FF">
        <w:trPr>
          <w:trHeight w:val="432"/>
        </w:trPr>
        <w:tc>
          <w:tcPr>
            <w:tcW w:w="540" w:type="dxa"/>
          </w:tcPr>
          <w:p w14:paraId="539DFB0A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6EB49282" w14:textId="62E51238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G</w:t>
            </w:r>
            <w:r w:rsidR="0034131B">
              <w:rPr>
                <w:rFonts w:ascii="Times New Roman" w:hAnsi="Times New Roman" w:cs="Times New Roman"/>
              </w:rPr>
              <w:t>O</w:t>
            </w:r>
            <w:r w:rsidRPr="009A32CD">
              <w:rPr>
                <w:rFonts w:ascii="Times New Roman" w:hAnsi="Times New Roman" w:cs="Times New Roman"/>
              </w:rPr>
              <w:t xml:space="preserve">LAM </w:t>
            </w:r>
            <w:proofErr w:type="spellStart"/>
            <w:r w:rsidR="0034131B">
              <w:rPr>
                <w:rFonts w:ascii="Times New Roman" w:hAnsi="Times New Roman" w:cs="Times New Roman"/>
              </w:rPr>
              <w:t>S</w:t>
            </w:r>
            <w:r w:rsidRPr="009A32CD">
              <w:rPr>
                <w:rFonts w:ascii="Times New Roman" w:hAnsi="Times New Roman" w:cs="Times New Roman"/>
              </w:rPr>
              <w:t>AGIR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32CD">
              <w:rPr>
                <w:rFonts w:ascii="Times New Roman" w:hAnsi="Times New Roman" w:cs="Times New Roman"/>
              </w:rPr>
              <w:t>AH</w:t>
            </w:r>
            <w:r w:rsidR="0034131B">
              <w:rPr>
                <w:rFonts w:ascii="Times New Roman" w:hAnsi="Times New Roman" w:cs="Times New Roman"/>
              </w:rPr>
              <w:t>AM</w:t>
            </w:r>
            <w:r w:rsidRPr="009A32CD">
              <w:rPr>
                <w:rFonts w:ascii="Times New Roman" w:hAnsi="Times New Roman" w:cs="Times New Roman"/>
              </w:rPr>
              <w:t>MAD</w:t>
            </w:r>
            <w:proofErr w:type="spellEnd"/>
          </w:p>
        </w:tc>
        <w:tc>
          <w:tcPr>
            <w:tcW w:w="4320" w:type="dxa"/>
          </w:tcPr>
          <w:p w14:paraId="20658A4D" w14:textId="3D4B7EF6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Scientific Officer, </w:t>
            </w:r>
            <w:proofErr w:type="spellStart"/>
            <w:r w:rsidR="00791757">
              <w:rPr>
                <w:rFonts w:ascii="Times New Roman" w:hAnsi="Times New Roman" w:cs="Times New Roman"/>
              </w:rPr>
              <w:t>BIRTAN</w:t>
            </w:r>
            <w:proofErr w:type="spellEnd"/>
            <w:r w:rsidR="00791757">
              <w:rPr>
                <w:rFonts w:ascii="Times New Roman" w:hAnsi="Times New Roman" w:cs="Times New Roman"/>
              </w:rPr>
              <w:t>, Sech Bhaban</w:t>
            </w:r>
            <w:r w:rsidRPr="009A32CD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2160" w:type="dxa"/>
          </w:tcPr>
          <w:p w14:paraId="72777639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4AF9F85F" w14:textId="77777777" w:rsidTr="009E50FF">
        <w:trPr>
          <w:trHeight w:val="432"/>
        </w:trPr>
        <w:tc>
          <w:tcPr>
            <w:tcW w:w="540" w:type="dxa"/>
          </w:tcPr>
          <w:p w14:paraId="40712414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4F81EE4E" w14:textId="36C1A78C" w:rsidR="009A32CD" w:rsidRPr="009A32CD" w:rsidRDefault="00FF2D7D" w:rsidP="009A32C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D. </w:t>
            </w:r>
            <w:r w:rsidR="009A32CD" w:rsidRPr="009A32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A32CD" w:rsidRPr="009A32CD">
              <w:rPr>
                <w:rFonts w:ascii="Times New Roman" w:hAnsi="Times New Roman" w:cs="Times New Roman"/>
              </w:rPr>
              <w:t>SHAMSUZZOHA</w:t>
            </w:r>
            <w:proofErr w:type="spellEnd"/>
          </w:p>
        </w:tc>
        <w:tc>
          <w:tcPr>
            <w:tcW w:w="4320" w:type="dxa"/>
          </w:tcPr>
          <w:p w14:paraId="469FF469" w14:textId="0D12B34C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Scientific Officer, </w:t>
            </w:r>
            <w:proofErr w:type="spellStart"/>
            <w:r w:rsidR="00FF2D7D">
              <w:rPr>
                <w:rFonts w:ascii="Times New Roman" w:hAnsi="Times New Roman" w:cs="Times New Roman"/>
              </w:rPr>
              <w:t>BIRTAN</w:t>
            </w:r>
            <w:proofErr w:type="spellEnd"/>
            <w:r w:rsidR="00FF2D7D">
              <w:rPr>
                <w:rFonts w:ascii="Times New Roman" w:hAnsi="Times New Roman" w:cs="Times New Roman"/>
              </w:rPr>
              <w:t>, Sech Bhaban</w:t>
            </w:r>
            <w:r w:rsidR="00FF2D7D" w:rsidRPr="009A32CD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2160" w:type="dxa"/>
          </w:tcPr>
          <w:p w14:paraId="01704454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2EE63FF5" w14:textId="77777777" w:rsidTr="009E50FF">
        <w:trPr>
          <w:trHeight w:val="432"/>
        </w:trPr>
        <w:tc>
          <w:tcPr>
            <w:tcW w:w="540" w:type="dxa"/>
          </w:tcPr>
          <w:p w14:paraId="72BA34A5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6C8284F7" w14:textId="21752AE6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</w:t>
            </w:r>
            <w:proofErr w:type="spellStart"/>
            <w:r w:rsidRPr="009A32CD">
              <w:rPr>
                <w:rFonts w:ascii="Times New Roman" w:hAnsi="Times New Roman" w:cs="Times New Roman"/>
              </w:rPr>
              <w:t>ELOR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PARVIN</w:t>
            </w:r>
          </w:p>
        </w:tc>
        <w:tc>
          <w:tcPr>
            <w:tcW w:w="4320" w:type="dxa"/>
          </w:tcPr>
          <w:p w14:paraId="6633EEA4" w14:textId="5B3C94C1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Scientific Officer, </w:t>
            </w:r>
            <w:proofErr w:type="spellStart"/>
            <w:r w:rsidR="00FF2D7D">
              <w:rPr>
                <w:rFonts w:ascii="Times New Roman" w:hAnsi="Times New Roman" w:cs="Times New Roman"/>
              </w:rPr>
              <w:t>BIRTAN</w:t>
            </w:r>
            <w:proofErr w:type="spellEnd"/>
            <w:r w:rsidR="00FF2D7D">
              <w:rPr>
                <w:rFonts w:ascii="Times New Roman" w:hAnsi="Times New Roman" w:cs="Times New Roman"/>
              </w:rPr>
              <w:t>, Sech Bhaban</w:t>
            </w:r>
            <w:r w:rsidR="00FF2D7D" w:rsidRPr="009A32CD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2160" w:type="dxa"/>
          </w:tcPr>
          <w:p w14:paraId="7156ED9B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30F4F171" w14:textId="77777777" w:rsidTr="009E50FF">
        <w:trPr>
          <w:trHeight w:val="432"/>
        </w:trPr>
        <w:tc>
          <w:tcPr>
            <w:tcW w:w="540" w:type="dxa"/>
          </w:tcPr>
          <w:p w14:paraId="52305C2A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244CA002" w14:textId="78FF32CE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 DR. MD. </w:t>
            </w:r>
            <w:proofErr w:type="spellStart"/>
            <w:r w:rsidR="00FF2D7D">
              <w:rPr>
                <w:rFonts w:ascii="Times New Roman" w:hAnsi="Times New Roman" w:cs="Times New Roman"/>
              </w:rPr>
              <w:t>I</w:t>
            </w:r>
            <w:r w:rsidRPr="009A32CD">
              <w:rPr>
                <w:rFonts w:ascii="Times New Roman" w:hAnsi="Times New Roman" w:cs="Times New Roman"/>
              </w:rPr>
              <w:t>LIAS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HOSSAIN</w:t>
            </w:r>
          </w:p>
        </w:tc>
        <w:tc>
          <w:tcPr>
            <w:tcW w:w="4320" w:type="dxa"/>
          </w:tcPr>
          <w:p w14:paraId="2AA34405" w14:textId="2DB4D346" w:rsidR="009A32CD" w:rsidRPr="009A32CD" w:rsidRDefault="00FF2D7D" w:rsidP="009A32C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cipal</w:t>
            </w:r>
            <w:r w:rsidR="009A32CD" w:rsidRPr="009A32CD">
              <w:rPr>
                <w:rFonts w:ascii="Times New Roman" w:hAnsi="Times New Roman" w:cs="Times New Roman"/>
              </w:rPr>
              <w:t xml:space="preserve"> Scientific Officer</w:t>
            </w:r>
            <w:r w:rsidR="000A2D57" w:rsidRPr="009A32CD">
              <w:rPr>
                <w:rFonts w:ascii="Times New Roman" w:hAnsi="Times New Roman" w:cs="Times New Roman"/>
              </w:rPr>
              <w:t xml:space="preserve">, </w:t>
            </w:r>
            <w:r w:rsidR="009A32CD" w:rsidRPr="009A32CD">
              <w:rPr>
                <w:rFonts w:ascii="Times New Roman" w:hAnsi="Times New Roman" w:cs="Times New Roman"/>
              </w:rPr>
              <w:t xml:space="preserve">Bangladesh </w:t>
            </w:r>
            <w:r w:rsidR="000A2D57" w:rsidRPr="009A32CD">
              <w:rPr>
                <w:rFonts w:ascii="Times New Roman" w:hAnsi="Times New Roman" w:cs="Times New Roman"/>
              </w:rPr>
              <w:t xml:space="preserve">Wheat and Maize Research Institute, </w:t>
            </w:r>
            <w:proofErr w:type="spellStart"/>
            <w:r w:rsidR="009A32CD" w:rsidRPr="009A32CD">
              <w:rPr>
                <w:rFonts w:ascii="Times New Roman" w:hAnsi="Times New Roman" w:cs="Times New Roman"/>
              </w:rPr>
              <w:t>N</w:t>
            </w:r>
            <w:r w:rsidR="000A2D57">
              <w:rPr>
                <w:rFonts w:ascii="Times New Roman" w:hAnsi="Times New Roman" w:cs="Times New Roman"/>
              </w:rPr>
              <w:t>o</w:t>
            </w:r>
            <w:r w:rsidR="009A32CD" w:rsidRPr="009A32CD">
              <w:rPr>
                <w:rFonts w:ascii="Times New Roman" w:hAnsi="Times New Roman" w:cs="Times New Roman"/>
              </w:rPr>
              <w:t>shipur</w:t>
            </w:r>
            <w:proofErr w:type="spellEnd"/>
            <w:r w:rsidR="009A32CD" w:rsidRPr="009A32CD">
              <w:rPr>
                <w:rFonts w:ascii="Times New Roman" w:hAnsi="Times New Roman" w:cs="Times New Roman"/>
              </w:rPr>
              <w:t>, Dinajpur</w:t>
            </w:r>
          </w:p>
        </w:tc>
        <w:tc>
          <w:tcPr>
            <w:tcW w:w="2160" w:type="dxa"/>
          </w:tcPr>
          <w:p w14:paraId="54753EBE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4586BEEA" w14:textId="77777777" w:rsidTr="009E50FF">
        <w:trPr>
          <w:trHeight w:val="432"/>
        </w:trPr>
        <w:tc>
          <w:tcPr>
            <w:tcW w:w="540" w:type="dxa"/>
          </w:tcPr>
          <w:p w14:paraId="3FDF3D8A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7248A787" w14:textId="2139DDC6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 MOHAMMAD </w:t>
            </w:r>
            <w:proofErr w:type="spellStart"/>
            <w:r w:rsidRPr="009A32CD">
              <w:rPr>
                <w:rFonts w:ascii="Times New Roman" w:hAnsi="Times New Roman" w:cs="Times New Roman"/>
              </w:rPr>
              <w:t>F</w:t>
            </w:r>
            <w:r w:rsidR="000A2D57">
              <w:rPr>
                <w:rFonts w:ascii="Times New Roman" w:hAnsi="Times New Roman" w:cs="Times New Roman"/>
              </w:rPr>
              <w:t>O</w:t>
            </w:r>
            <w:r w:rsidRPr="009A32CD">
              <w:rPr>
                <w:rFonts w:ascii="Times New Roman" w:hAnsi="Times New Roman" w:cs="Times New Roman"/>
              </w:rPr>
              <w:t>RHAD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MIN</w:t>
            </w:r>
          </w:p>
        </w:tc>
        <w:tc>
          <w:tcPr>
            <w:tcW w:w="4320" w:type="dxa"/>
          </w:tcPr>
          <w:p w14:paraId="684FE26C" w14:textId="5CC414AA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Scientific Officer, Bangladesh </w:t>
            </w:r>
            <w:r w:rsidR="000A2D57" w:rsidRPr="009A32CD">
              <w:rPr>
                <w:rFonts w:ascii="Times New Roman" w:hAnsi="Times New Roman" w:cs="Times New Roman"/>
              </w:rPr>
              <w:t>Wheat and Maize Research Institute</w:t>
            </w:r>
            <w:r w:rsidRPr="009A32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N</w:t>
            </w:r>
            <w:r w:rsidR="000A2D57">
              <w:rPr>
                <w:rFonts w:ascii="Times New Roman" w:hAnsi="Times New Roman" w:cs="Times New Roman"/>
              </w:rPr>
              <w:t>o</w:t>
            </w:r>
            <w:r w:rsidRPr="009A32CD">
              <w:rPr>
                <w:rFonts w:ascii="Times New Roman" w:hAnsi="Times New Roman" w:cs="Times New Roman"/>
              </w:rPr>
              <w:t>shipur</w:t>
            </w:r>
            <w:proofErr w:type="spellEnd"/>
            <w:r w:rsidRPr="009A32CD">
              <w:rPr>
                <w:rFonts w:ascii="Times New Roman" w:hAnsi="Times New Roman" w:cs="Times New Roman"/>
              </w:rPr>
              <w:t>, Dinajpur</w:t>
            </w:r>
          </w:p>
        </w:tc>
        <w:tc>
          <w:tcPr>
            <w:tcW w:w="2160" w:type="dxa"/>
          </w:tcPr>
          <w:p w14:paraId="5BAE3727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52EEEE5E" w14:textId="77777777" w:rsidTr="009E50FF">
        <w:trPr>
          <w:trHeight w:val="432"/>
        </w:trPr>
        <w:tc>
          <w:tcPr>
            <w:tcW w:w="540" w:type="dxa"/>
          </w:tcPr>
          <w:p w14:paraId="5D56F87D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6C87B94F" w14:textId="5931C699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MD.</w:t>
            </w:r>
            <w:r w:rsidR="000A2D5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2D57">
              <w:rPr>
                <w:rFonts w:ascii="Times New Roman" w:hAnsi="Times New Roman" w:cs="Times New Roman"/>
              </w:rPr>
              <w:t>O</w:t>
            </w:r>
            <w:r w:rsidRPr="009A32CD">
              <w:rPr>
                <w:rFonts w:ascii="Times New Roman" w:hAnsi="Times New Roman" w:cs="Times New Roman"/>
              </w:rPr>
              <w:t>HIDUZZAMAN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KHAN</w:t>
            </w:r>
          </w:p>
        </w:tc>
        <w:tc>
          <w:tcPr>
            <w:tcW w:w="4320" w:type="dxa"/>
          </w:tcPr>
          <w:p w14:paraId="2DDD0D1A" w14:textId="46E04DCE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Accounting Officer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BSRI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Ish</w:t>
            </w:r>
            <w:r w:rsidR="000A2D57">
              <w:rPr>
                <w:rFonts w:ascii="Times New Roman" w:hAnsi="Times New Roman" w:cs="Times New Roman"/>
              </w:rPr>
              <w:t>u</w:t>
            </w:r>
            <w:r w:rsidRPr="009A32CD">
              <w:rPr>
                <w:rFonts w:ascii="Times New Roman" w:hAnsi="Times New Roman" w:cs="Times New Roman"/>
              </w:rPr>
              <w:t>ardi</w:t>
            </w:r>
            <w:proofErr w:type="spellEnd"/>
            <w:r w:rsidRPr="009A32CD">
              <w:rPr>
                <w:rFonts w:ascii="Times New Roman" w:hAnsi="Times New Roman" w:cs="Times New Roman"/>
              </w:rPr>
              <w:t>, Pabna</w:t>
            </w:r>
          </w:p>
        </w:tc>
        <w:tc>
          <w:tcPr>
            <w:tcW w:w="2160" w:type="dxa"/>
          </w:tcPr>
          <w:p w14:paraId="144C6C99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724DFF6D" w14:textId="77777777" w:rsidTr="009E50FF">
        <w:trPr>
          <w:trHeight w:val="432"/>
        </w:trPr>
        <w:tc>
          <w:tcPr>
            <w:tcW w:w="540" w:type="dxa"/>
          </w:tcPr>
          <w:p w14:paraId="333B5C3F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074EBD66" w14:textId="14253E58" w:rsidR="009A32CD" w:rsidRPr="009A32CD" w:rsidRDefault="000A2D57" w:rsidP="009A32C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</w:t>
            </w:r>
            <w:r w:rsidR="009A32CD" w:rsidRPr="009A32CD">
              <w:rPr>
                <w:rFonts w:ascii="Times New Roman" w:hAnsi="Times New Roman" w:cs="Times New Roman"/>
              </w:rPr>
              <w:t xml:space="preserve"> ABDUL </w:t>
            </w:r>
            <w:proofErr w:type="spellStart"/>
            <w:r w:rsidR="009A32CD" w:rsidRPr="009A32CD">
              <w:rPr>
                <w:rFonts w:ascii="Times New Roman" w:hAnsi="Times New Roman" w:cs="Times New Roman"/>
              </w:rPr>
              <w:t>KHALEQ</w:t>
            </w:r>
            <w:r>
              <w:rPr>
                <w:rFonts w:ascii="Times New Roman" w:hAnsi="Times New Roman" w:cs="Times New Roman"/>
              </w:rPr>
              <w:t>UE</w:t>
            </w:r>
            <w:proofErr w:type="spellEnd"/>
          </w:p>
        </w:tc>
        <w:tc>
          <w:tcPr>
            <w:tcW w:w="4320" w:type="dxa"/>
          </w:tcPr>
          <w:p w14:paraId="72C4A3BB" w14:textId="0FFFB4E9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Deputy Director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BADC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, </w:t>
            </w:r>
            <w:r w:rsidR="000A2D57">
              <w:rPr>
                <w:rFonts w:ascii="Times New Roman" w:hAnsi="Times New Roman" w:cs="Times New Roman"/>
              </w:rPr>
              <w:t>Krishi Bhaban</w:t>
            </w:r>
            <w:r w:rsidRPr="009A32CD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2160" w:type="dxa"/>
          </w:tcPr>
          <w:p w14:paraId="7CCA272E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106830CC" w14:textId="77777777" w:rsidTr="009E50FF">
        <w:trPr>
          <w:trHeight w:val="432"/>
        </w:trPr>
        <w:tc>
          <w:tcPr>
            <w:tcW w:w="540" w:type="dxa"/>
          </w:tcPr>
          <w:p w14:paraId="354CF235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63F4AD99" w14:textId="339ABB2C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</w:t>
            </w:r>
            <w:proofErr w:type="spellStart"/>
            <w:r w:rsidR="000179CA">
              <w:rPr>
                <w:rFonts w:ascii="Times New Roman" w:hAnsi="Times New Roman" w:cs="Times New Roman"/>
              </w:rPr>
              <w:t>E</w:t>
            </w:r>
            <w:r w:rsidRPr="009A32CD">
              <w:rPr>
                <w:rFonts w:ascii="Times New Roman" w:hAnsi="Times New Roman" w:cs="Times New Roman"/>
              </w:rPr>
              <w:t>FFAT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RA</w:t>
            </w:r>
          </w:p>
        </w:tc>
        <w:tc>
          <w:tcPr>
            <w:tcW w:w="4320" w:type="dxa"/>
          </w:tcPr>
          <w:p w14:paraId="3CB4B853" w14:textId="153118EC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Assistant Chief Engineer, </w:t>
            </w:r>
            <w:proofErr w:type="spellStart"/>
            <w:r w:rsidR="000179CA" w:rsidRPr="009A32CD">
              <w:rPr>
                <w:rFonts w:ascii="Times New Roman" w:hAnsi="Times New Roman" w:cs="Times New Roman"/>
              </w:rPr>
              <w:t>BADC</w:t>
            </w:r>
            <w:proofErr w:type="spellEnd"/>
            <w:r w:rsidR="000179CA" w:rsidRPr="009A32CD">
              <w:rPr>
                <w:rFonts w:ascii="Times New Roman" w:hAnsi="Times New Roman" w:cs="Times New Roman"/>
              </w:rPr>
              <w:t xml:space="preserve">, </w:t>
            </w:r>
            <w:r w:rsidR="000179CA">
              <w:rPr>
                <w:rFonts w:ascii="Times New Roman" w:hAnsi="Times New Roman" w:cs="Times New Roman"/>
              </w:rPr>
              <w:t>Krishi Bhaban</w:t>
            </w:r>
            <w:r w:rsidR="000179CA" w:rsidRPr="009A32CD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2160" w:type="dxa"/>
          </w:tcPr>
          <w:p w14:paraId="7C1017A6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1CCB3BBE" w14:textId="77777777" w:rsidTr="009E50FF">
        <w:trPr>
          <w:trHeight w:val="432"/>
        </w:trPr>
        <w:tc>
          <w:tcPr>
            <w:tcW w:w="540" w:type="dxa"/>
          </w:tcPr>
          <w:p w14:paraId="0824AE65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02431995" w14:textId="6A40782C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</w:t>
            </w:r>
            <w:r w:rsidR="000179CA">
              <w:rPr>
                <w:rFonts w:ascii="Times New Roman" w:hAnsi="Times New Roman" w:cs="Times New Roman"/>
              </w:rPr>
              <w:t>S</w:t>
            </w:r>
            <w:r w:rsidRPr="009A32CD">
              <w:rPr>
                <w:rFonts w:ascii="Times New Roman" w:hAnsi="Times New Roman" w:cs="Times New Roman"/>
              </w:rPr>
              <w:t xml:space="preserve">. M. MAHBUB </w:t>
            </w:r>
            <w:proofErr w:type="spellStart"/>
            <w:r w:rsidRPr="009A32CD">
              <w:rPr>
                <w:rFonts w:ascii="Times New Roman" w:hAnsi="Times New Roman" w:cs="Times New Roman"/>
              </w:rPr>
              <w:t>ALAM</w:t>
            </w:r>
            <w:proofErr w:type="spellEnd"/>
          </w:p>
        </w:tc>
        <w:tc>
          <w:tcPr>
            <w:tcW w:w="4320" w:type="dxa"/>
          </w:tcPr>
          <w:p w14:paraId="63392824" w14:textId="2912DFE2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Assistant Director (Training), Department of Agricultural Marketing, Khulna</w:t>
            </w:r>
          </w:p>
        </w:tc>
        <w:tc>
          <w:tcPr>
            <w:tcW w:w="2160" w:type="dxa"/>
          </w:tcPr>
          <w:p w14:paraId="22C5E412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38039DB5" w14:textId="77777777" w:rsidTr="009E50FF">
        <w:trPr>
          <w:trHeight w:val="432"/>
        </w:trPr>
        <w:tc>
          <w:tcPr>
            <w:tcW w:w="540" w:type="dxa"/>
          </w:tcPr>
          <w:p w14:paraId="3BBF9A27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40899180" w14:textId="77FE5AB9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MOHAMMAD SIRAJ UDDIN HOSSAIN</w:t>
            </w:r>
          </w:p>
        </w:tc>
        <w:tc>
          <w:tcPr>
            <w:tcW w:w="4320" w:type="dxa"/>
          </w:tcPr>
          <w:p w14:paraId="789FB257" w14:textId="74DFA9B1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Additional Deputy Director </w:t>
            </w:r>
            <w:r w:rsidR="000179CA">
              <w:rPr>
                <w:rFonts w:ascii="Times New Roman" w:hAnsi="Times New Roman" w:cs="Times New Roman"/>
              </w:rPr>
              <w:t>(Crop</w:t>
            </w:r>
            <w:r w:rsidRPr="009A32CD">
              <w:rPr>
                <w:rFonts w:ascii="Times New Roman" w:hAnsi="Times New Roman" w:cs="Times New Roman"/>
              </w:rPr>
              <w:t>), Department of Agricultural Extension, Narayanganj</w:t>
            </w:r>
          </w:p>
        </w:tc>
        <w:tc>
          <w:tcPr>
            <w:tcW w:w="2160" w:type="dxa"/>
          </w:tcPr>
          <w:p w14:paraId="2189A174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671FD152" w14:textId="77777777" w:rsidTr="009E50FF">
        <w:trPr>
          <w:trHeight w:val="432"/>
        </w:trPr>
        <w:tc>
          <w:tcPr>
            <w:tcW w:w="540" w:type="dxa"/>
          </w:tcPr>
          <w:p w14:paraId="7DC5F5ED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2E7888C0" w14:textId="26BB8CF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</w:t>
            </w:r>
            <w:proofErr w:type="spellStart"/>
            <w:r w:rsidRPr="009A32CD">
              <w:rPr>
                <w:rFonts w:ascii="Times New Roman" w:hAnsi="Times New Roman" w:cs="Times New Roman"/>
              </w:rPr>
              <w:t>MIT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KUNDU</w:t>
            </w:r>
          </w:p>
        </w:tc>
        <w:tc>
          <w:tcPr>
            <w:tcW w:w="4320" w:type="dxa"/>
          </w:tcPr>
          <w:p w14:paraId="6122E6C5" w14:textId="41DBFEB3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Agricultur</w:t>
            </w:r>
            <w:r w:rsidR="000179CA">
              <w:rPr>
                <w:rFonts w:ascii="Times New Roman" w:hAnsi="Times New Roman" w:cs="Times New Roman"/>
              </w:rPr>
              <w:t>e</w:t>
            </w:r>
            <w:r w:rsidRPr="009A32CD">
              <w:rPr>
                <w:rFonts w:ascii="Times New Roman" w:hAnsi="Times New Roman" w:cs="Times New Roman"/>
              </w:rPr>
              <w:t xml:space="preserve"> Engineer, Deputy Director's Office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DAE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Gopalganj</w:t>
            </w:r>
            <w:proofErr w:type="spellEnd"/>
          </w:p>
        </w:tc>
        <w:tc>
          <w:tcPr>
            <w:tcW w:w="2160" w:type="dxa"/>
          </w:tcPr>
          <w:p w14:paraId="12FBF62D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2ED5897A" w14:textId="77777777" w:rsidTr="009E50FF">
        <w:trPr>
          <w:trHeight w:val="432"/>
        </w:trPr>
        <w:tc>
          <w:tcPr>
            <w:tcW w:w="540" w:type="dxa"/>
          </w:tcPr>
          <w:p w14:paraId="4AAE20BD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152AC65C" w14:textId="3596F421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MD. ABDUL </w:t>
            </w:r>
            <w:proofErr w:type="spellStart"/>
            <w:r w:rsidRPr="009A32CD">
              <w:rPr>
                <w:rFonts w:ascii="Times New Roman" w:hAnsi="Times New Roman" w:cs="Times New Roman"/>
              </w:rPr>
              <w:t>GAFFAR</w:t>
            </w:r>
            <w:proofErr w:type="spellEnd"/>
          </w:p>
        </w:tc>
        <w:tc>
          <w:tcPr>
            <w:tcW w:w="4320" w:type="dxa"/>
          </w:tcPr>
          <w:p w14:paraId="250866C7" w14:textId="38CDD168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proofErr w:type="spellStart"/>
            <w:r w:rsidRPr="009A32CD">
              <w:rPr>
                <w:rFonts w:ascii="Times New Roman" w:hAnsi="Times New Roman" w:cs="Times New Roman"/>
              </w:rPr>
              <w:t>Upazil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griculture Officer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Upazil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Sadar</w:t>
            </w:r>
            <w:proofErr w:type="spellEnd"/>
            <w:r w:rsidRPr="009A32CD">
              <w:rPr>
                <w:rFonts w:ascii="Times New Roman" w:hAnsi="Times New Roman" w:cs="Times New Roman"/>
              </w:rPr>
              <w:t>, Narayanganj</w:t>
            </w:r>
          </w:p>
        </w:tc>
        <w:tc>
          <w:tcPr>
            <w:tcW w:w="2160" w:type="dxa"/>
          </w:tcPr>
          <w:p w14:paraId="4E5BB257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253FC581" w14:textId="77777777" w:rsidTr="009E50FF">
        <w:trPr>
          <w:trHeight w:val="432"/>
        </w:trPr>
        <w:tc>
          <w:tcPr>
            <w:tcW w:w="540" w:type="dxa"/>
          </w:tcPr>
          <w:p w14:paraId="5107C6F1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3267D92D" w14:textId="2E2D5C11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proofErr w:type="spellStart"/>
            <w:r w:rsidRPr="009A32CD">
              <w:rPr>
                <w:rFonts w:ascii="Times New Roman" w:hAnsi="Times New Roman" w:cs="Times New Roman"/>
              </w:rPr>
              <w:t>ABUREZ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</w:t>
            </w:r>
            <w:r w:rsidR="000179CA">
              <w:rPr>
                <w:rFonts w:ascii="Times New Roman" w:hAnsi="Times New Roman" w:cs="Times New Roman"/>
              </w:rPr>
              <w:t xml:space="preserve">MD. </w:t>
            </w:r>
            <w:proofErr w:type="spellStart"/>
            <w:r w:rsidRPr="009A32CD">
              <w:rPr>
                <w:rFonts w:ascii="Times New Roman" w:hAnsi="Times New Roman" w:cs="Times New Roman"/>
              </w:rPr>
              <w:t>ASADUZZAMAN</w:t>
            </w:r>
            <w:proofErr w:type="spellEnd"/>
          </w:p>
        </w:tc>
        <w:tc>
          <w:tcPr>
            <w:tcW w:w="4320" w:type="dxa"/>
          </w:tcPr>
          <w:p w14:paraId="55037414" w14:textId="4AE75AF9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proofErr w:type="spellStart"/>
            <w:r w:rsidRPr="009A32CD">
              <w:rPr>
                <w:rFonts w:ascii="Times New Roman" w:hAnsi="Times New Roman" w:cs="Times New Roman"/>
              </w:rPr>
              <w:t>Upazil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griculture Officer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Upazil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griculture Office, Nawabganj, Dinajpur</w:t>
            </w:r>
          </w:p>
        </w:tc>
        <w:tc>
          <w:tcPr>
            <w:tcW w:w="2160" w:type="dxa"/>
          </w:tcPr>
          <w:p w14:paraId="00891037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5DCE2E65" w14:textId="77777777" w:rsidTr="009E50FF">
        <w:trPr>
          <w:trHeight w:val="432"/>
        </w:trPr>
        <w:tc>
          <w:tcPr>
            <w:tcW w:w="540" w:type="dxa"/>
          </w:tcPr>
          <w:p w14:paraId="1A88B032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08DC3457" w14:textId="1AF99923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MD. FA</w:t>
            </w:r>
            <w:r w:rsidR="000179CA">
              <w:rPr>
                <w:rFonts w:ascii="Times New Roman" w:hAnsi="Times New Roman" w:cs="Times New Roman"/>
              </w:rPr>
              <w:t>Y</w:t>
            </w:r>
            <w:r w:rsidRPr="009A32CD">
              <w:rPr>
                <w:rFonts w:ascii="Times New Roman" w:hAnsi="Times New Roman" w:cs="Times New Roman"/>
              </w:rPr>
              <w:t xml:space="preserve">SAL </w:t>
            </w:r>
            <w:proofErr w:type="spellStart"/>
            <w:r w:rsidRPr="009A32CD">
              <w:rPr>
                <w:rFonts w:ascii="Times New Roman" w:hAnsi="Times New Roman" w:cs="Times New Roman"/>
              </w:rPr>
              <w:t>ARAFATBIN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SIDDIQUE</w:t>
            </w:r>
          </w:p>
        </w:tc>
        <w:tc>
          <w:tcPr>
            <w:tcW w:w="4320" w:type="dxa"/>
          </w:tcPr>
          <w:p w14:paraId="02D091FD" w14:textId="2899D448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Agriculture Extension Officer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Upazil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Dhamirhat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Naogaon</w:t>
            </w:r>
            <w:proofErr w:type="spellEnd"/>
          </w:p>
        </w:tc>
        <w:tc>
          <w:tcPr>
            <w:tcW w:w="2160" w:type="dxa"/>
          </w:tcPr>
          <w:p w14:paraId="167D3E5D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3AA8614E" w14:textId="77777777" w:rsidTr="009E50FF">
        <w:trPr>
          <w:trHeight w:val="432"/>
        </w:trPr>
        <w:tc>
          <w:tcPr>
            <w:tcW w:w="540" w:type="dxa"/>
          </w:tcPr>
          <w:p w14:paraId="49D6BF28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4E703740" w14:textId="532AEFBD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</w:t>
            </w:r>
            <w:proofErr w:type="spellStart"/>
            <w:r w:rsidRPr="009A32CD">
              <w:rPr>
                <w:rFonts w:ascii="Times New Roman" w:hAnsi="Times New Roman" w:cs="Times New Roman"/>
              </w:rPr>
              <w:t>U</w:t>
            </w:r>
            <w:r w:rsidR="000179CA">
              <w:rPr>
                <w:rFonts w:ascii="Times New Roman" w:hAnsi="Times New Roman" w:cs="Times New Roman"/>
              </w:rPr>
              <w:t>ZZ</w:t>
            </w:r>
            <w:r w:rsidRPr="009A32CD">
              <w:rPr>
                <w:rFonts w:ascii="Times New Roman" w:hAnsi="Times New Roman" w:cs="Times New Roman"/>
              </w:rPr>
              <w:t>AL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32CD">
              <w:rPr>
                <w:rFonts w:ascii="Times New Roman" w:hAnsi="Times New Roman" w:cs="Times New Roman"/>
              </w:rPr>
              <w:t>S</w:t>
            </w:r>
            <w:r w:rsidR="000179CA">
              <w:rPr>
                <w:rFonts w:ascii="Times New Roman" w:hAnsi="Times New Roman" w:cs="Times New Roman"/>
              </w:rPr>
              <w:t>H</w:t>
            </w:r>
            <w:r w:rsidRPr="009A32CD">
              <w:rPr>
                <w:rFonts w:ascii="Times New Roman" w:hAnsi="Times New Roman" w:cs="Times New Roman"/>
              </w:rPr>
              <w:t>AHA</w:t>
            </w:r>
            <w:proofErr w:type="spellEnd"/>
          </w:p>
        </w:tc>
        <w:tc>
          <w:tcPr>
            <w:tcW w:w="4320" w:type="dxa"/>
          </w:tcPr>
          <w:p w14:paraId="4204644C" w14:textId="30718F1F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Agriculture Extension Officer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Upazil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Muksudpur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Gopalganj</w:t>
            </w:r>
            <w:proofErr w:type="spellEnd"/>
          </w:p>
        </w:tc>
        <w:tc>
          <w:tcPr>
            <w:tcW w:w="2160" w:type="dxa"/>
          </w:tcPr>
          <w:p w14:paraId="3D888D7A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2547CBEB" w14:textId="77777777" w:rsidTr="009E50FF">
        <w:trPr>
          <w:trHeight w:val="432"/>
        </w:trPr>
        <w:tc>
          <w:tcPr>
            <w:tcW w:w="540" w:type="dxa"/>
          </w:tcPr>
          <w:p w14:paraId="68A9BAF6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52765019" w14:textId="57C798B6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 MOHAMMAD </w:t>
            </w:r>
            <w:proofErr w:type="spellStart"/>
            <w:r w:rsidRPr="009A32CD">
              <w:rPr>
                <w:rFonts w:ascii="Times New Roman" w:hAnsi="Times New Roman" w:cs="Times New Roman"/>
              </w:rPr>
              <w:t>N</w:t>
            </w:r>
            <w:r w:rsidR="005E6DF4">
              <w:rPr>
                <w:rFonts w:ascii="Times New Roman" w:hAnsi="Times New Roman" w:cs="Times New Roman"/>
              </w:rPr>
              <w:t>U</w:t>
            </w:r>
            <w:r w:rsidRPr="009A32CD">
              <w:rPr>
                <w:rFonts w:ascii="Times New Roman" w:hAnsi="Times New Roman" w:cs="Times New Roman"/>
              </w:rPr>
              <w:t>R</w:t>
            </w:r>
            <w:r w:rsidR="005E6DF4">
              <w:rPr>
                <w:rFonts w:ascii="Times New Roman" w:hAnsi="Times New Roman" w:cs="Times New Roman"/>
              </w:rPr>
              <w:t>AY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32CD">
              <w:rPr>
                <w:rFonts w:ascii="Times New Roman" w:hAnsi="Times New Roman" w:cs="Times New Roman"/>
              </w:rPr>
              <w:t>ALAM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SIDDIQU</w:t>
            </w:r>
            <w:r w:rsidR="005E6DF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4320" w:type="dxa"/>
          </w:tcPr>
          <w:p w14:paraId="1FEBBC08" w14:textId="5DA827C8" w:rsidR="009A32CD" w:rsidRPr="009A32CD" w:rsidRDefault="005E6DF4" w:rsidP="009A32C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ructor</w:t>
            </w:r>
            <w:r w:rsidR="009A32CD" w:rsidRPr="009A32CD">
              <w:rPr>
                <w:rFonts w:ascii="Times New Roman" w:hAnsi="Times New Roman" w:cs="Times New Roman"/>
              </w:rPr>
              <w:t xml:space="preserve">, Agricultural Training Institute, </w:t>
            </w:r>
            <w:proofErr w:type="spellStart"/>
            <w:r w:rsidR="009A32CD" w:rsidRPr="009A32CD">
              <w:rPr>
                <w:rFonts w:ascii="Times New Roman" w:hAnsi="Times New Roman" w:cs="Times New Roman"/>
              </w:rPr>
              <w:t>Begumganj</w:t>
            </w:r>
            <w:proofErr w:type="spellEnd"/>
            <w:r w:rsidR="009A32CD" w:rsidRPr="009A32CD">
              <w:rPr>
                <w:rFonts w:ascii="Times New Roman" w:hAnsi="Times New Roman" w:cs="Times New Roman"/>
              </w:rPr>
              <w:t>, Noakhali</w:t>
            </w:r>
          </w:p>
        </w:tc>
        <w:tc>
          <w:tcPr>
            <w:tcW w:w="2160" w:type="dxa"/>
          </w:tcPr>
          <w:p w14:paraId="3199366E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  <w:p w14:paraId="5DC9E44A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6A5C074A" w14:textId="77777777" w:rsidTr="009E50FF">
        <w:trPr>
          <w:trHeight w:val="432"/>
        </w:trPr>
        <w:tc>
          <w:tcPr>
            <w:tcW w:w="540" w:type="dxa"/>
          </w:tcPr>
          <w:p w14:paraId="4E66B277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54D94CA1" w14:textId="0EA1E1D1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</w:t>
            </w:r>
            <w:proofErr w:type="spellStart"/>
            <w:r w:rsidRPr="009A32CD">
              <w:rPr>
                <w:rFonts w:ascii="Times New Roman" w:hAnsi="Times New Roman" w:cs="Times New Roman"/>
              </w:rPr>
              <w:t>SANJID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HMED </w:t>
            </w:r>
            <w:proofErr w:type="spellStart"/>
            <w:r w:rsidRPr="009A32CD">
              <w:rPr>
                <w:rFonts w:ascii="Times New Roman" w:hAnsi="Times New Roman" w:cs="Times New Roman"/>
              </w:rPr>
              <w:t>SHAWON</w:t>
            </w:r>
            <w:proofErr w:type="spellEnd"/>
          </w:p>
        </w:tc>
        <w:tc>
          <w:tcPr>
            <w:tcW w:w="4320" w:type="dxa"/>
          </w:tcPr>
          <w:p w14:paraId="2F5DAEAE" w14:textId="17086364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Agriculture Extension Officer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Upazil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Sadar</w:t>
            </w:r>
            <w:proofErr w:type="spellEnd"/>
            <w:r w:rsidRPr="009A32CD">
              <w:rPr>
                <w:rFonts w:ascii="Times New Roman" w:hAnsi="Times New Roman" w:cs="Times New Roman"/>
              </w:rPr>
              <w:t>, Bagerhat</w:t>
            </w:r>
          </w:p>
        </w:tc>
        <w:tc>
          <w:tcPr>
            <w:tcW w:w="2160" w:type="dxa"/>
          </w:tcPr>
          <w:p w14:paraId="38031C28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06E7F64F" w14:textId="77777777" w:rsidTr="009E50FF">
        <w:trPr>
          <w:trHeight w:val="432"/>
        </w:trPr>
        <w:tc>
          <w:tcPr>
            <w:tcW w:w="540" w:type="dxa"/>
          </w:tcPr>
          <w:p w14:paraId="67909D23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31E94033" w14:textId="1B52F3B0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 MUHAMMAD </w:t>
            </w:r>
            <w:proofErr w:type="spellStart"/>
            <w:r w:rsidRPr="009A32CD">
              <w:rPr>
                <w:rFonts w:ascii="Times New Roman" w:hAnsi="Times New Roman" w:cs="Times New Roman"/>
              </w:rPr>
              <w:t>JAS</w:t>
            </w:r>
            <w:r w:rsidR="00495E1E">
              <w:rPr>
                <w:rFonts w:ascii="Times New Roman" w:hAnsi="Times New Roman" w:cs="Times New Roman"/>
              </w:rPr>
              <w:t>H</w:t>
            </w:r>
            <w:r w:rsidRPr="009A32CD">
              <w:rPr>
                <w:rFonts w:ascii="Times New Roman" w:hAnsi="Times New Roman" w:cs="Times New Roman"/>
              </w:rPr>
              <w:t>IM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UDDIN</w:t>
            </w:r>
          </w:p>
        </w:tc>
        <w:tc>
          <w:tcPr>
            <w:tcW w:w="4320" w:type="dxa"/>
          </w:tcPr>
          <w:p w14:paraId="5C50C15D" w14:textId="5E991A5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Agriculture Extension Officer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Upazil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Agriculture Office, </w:t>
            </w:r>
            <w:proofErr w:type="spellStart"/>
            <w:r w:rsidR="00495E1E">
              <w:rPr>
                <w:rFonts w:ascii="Times New Roman" w:hAnsi="Times New Roman" w:cs="Times New Roman"/>
              </w:rPr>
              <w:t>Juri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Moulvibazar</w:t>
            </w:r>
            <w:proofErr w:type="spellEnd"/>
          </w:p>
        </w:tc>
        <w:tc>
          <w:tcPr>
            <w:tcW w:w="2160" w:type="dxa"/>
          </w:tcPr>
          <w:p w14:paraId="2116E8A6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4EC1D20A" w14:textId="77777777" w:rsidTr="009E50FF">
        <w:trPr>
          <w:trHeight w:val="432"/>
        </w:trPr>
        <w:tc>
          <w:tcPr>
            <w:tcW w:w="540" w:type="dxa"/>
          </w:tcPr>
          <w:p w14:paraId="0BE0EB8D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4EB93233" w14:textId="3294688D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MD</w:t>
            </w:r>
            <w:r w:rsidR="00495E1E">
              <w:rPr>
                <w:rFonts w:ascii="Times New Roman" w:hAnsi="Times New Roman" w:cs="Times New Roman"/>
              </w:rPr>
              <w:t>.</w:t>
            </w:r>
            <w:r w:rsidRPr="009A32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32CD">
              <w:rPr>
                <w:rFonts w:ascii="Times New Roman" w:hAnsi="Times New Roman" w:cs="Times New Roman"/>
              </w:rPr>
              <w:t>TANJILUR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RAHMAN MONDAL</w:t>
            </w:r>
          </w:p>
        </w:tc>
        <w:tc>
          <w:tcPr>
            <w:tcW w:w="4320" w:type="dxa"/>
          </w:tcPr>
          <w:p w14:paraId="31C7AE49" w14:textId="2140A6ED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Scientific Officer, </w:t>
            </w:r>
            <w:r w:rsidR="00495E1E">
              <w:rPr>
                <w:rFonts w:ascii="Times New Roman" w:hAnsi="Times New Roman" w:cs="Times New Roman"/>
              </w:rPr>
              <w:t>BINA S</w:t>
            </w:r>
            <w:r w:rsidRPr="009A32CD">
              <w:rPr>
                <w:rFonts w:ascii="Times New Roman" w:hAnsi="Times New Roman" w:cs="Times New Roman"/>
              </w:rPr>
              <w:t>ub-station, Rangpur</w:t>
            </w:r>
          </w:p>
        </w:tc>
        <w:tc>
          <w:tcPr>
            <w:tcW w:w="2160" w:type="dxa"/>
          </w:tcPr>
          <w:p w14:paraId="5476059A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4FA92FD3" w14:textId="77777777" w:rsidTr="009E50FF">
        <w:trPr>
          <w:trHeight w:val="432"/>
        </w:trPr>
        <w:tc>
          <w:tcPr>
            <w:tcW w:w="540" w:type="dxa"/>
          </w:tcPr>
          <w:p w14:paraId="7CA3B574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2F750B98" w14:textId="53F60C03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</w:t>
            </w:r>
            <w:proofErr w:type="spellStart"/>
            <w:r w:rsidRPr="009A32CD">
              <w:rPr>
                <w:rFonts w:ascii="Times New Roman" w:hAnsi="Times New Roman" w:cs="Times New Roman"/>
              </w:rPr>
              <w:t>J</w:t>
            </w:r>
            <w:r w:rsidR="00495E1E">
              <w:rPr>
                <w:rFonts w:ascii="Times New Roman" w:hAnsi="Times New Roman" w:cs="Times New Roman"/>
              </w:rPr>
              <w:t>O</w:t>
            </w:r>
            <w:r w:rsidRPr="009A32CD">
              <w:rPr>
                <w:rFonts w:ascii="Times New Roman" w:hAnsi="Times New Roman" w:cs="Times New Roman"/>
              </w:rPr>
              <w:t>YANTA</w:t>
            </w:r>
            <w:proofErr w:type="spellEnd"/>
            <w:r w:rsidRPr="009A32CD">
              <w:rPr>
                <w:rFonts w:ascii="Times New Roman" w:hAnsi="Times New Roman" w:cs="Times New Roman"/>
              </w:rPr>
              <w:t xml:space="preserve"> KUMAR ROY</w:t>
            </w:r>
          </w:p>
        </w:tc>
        <w:tc>
          <w:tcPr>
            <w:tcW w:w="4320" w:type="dxa"/>
          </w:tcPr>
          <w:p w14:paraId="384A81CA" w14:textId="37A6FB24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Seed Certification Officer, District Seed Certification Office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Thakurgaon</w:t>
            </w:r>
            <w:proofErr w:type="spellEnd"/>
          </w:p>
        </w:tc>
        <w:tc>
          <w:tcPr>
            <w:tcW w:w="2160" w:type="dxa"/>
          </w:tcPr>
          <w:p w14:paraId="1D61E55F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79370AB3" w14:textId="77777777" w:rsidTr="009E50FF">
        <w:trPr>
          <w:trHeight w:val="432"/>
        </w:trPr>
        <w:tc>
          <w:tcPr>
            <w:tcW w:w="540" w:type="dxa"/>
          </w:tcPr>
          <w:p w14:paraId="289C81FA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173322DF" w14:textId="105B3D7E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SABINA </w:t>
            </w:r>
            <w:proofErr w:type="spellStart"/>
            <w:r w:rsidR="00495E1E">
              <w:rPr>
                <w:rFonts w:ascii="Times New Roman" w:hAnsi="Times New Roman" w:cs="Times New Roman"/>
              </w:rPr>
              <w:t>E</w:t>
            </w:r>
            <w:r w:rsidRPr="009A32CD">
              <w:rPr>
                <w:rFonts w:ascii="Times New Roman" w:hAnsi="Times New Roman" w:cs="Times New Roman"/>
              </w:rPr>
              <w:t>Y</w:t>
            </w:r>
            <w:r w:rsidR="00495E1E">
              <w:rPr>
                <w:rFonts w:ascii="Times New Roman" w:hAnsi="Times New Roman" w:cs="Times New Roman"/>
              </w:rPr>
              <w:t>ACH</w:t>
            </w:r>
            <w:r w:rsidRPr="009A32CD">
              <w:rPr>
                <w:rFonts w:ascii="Times New Roman" w:hAnsi="Times New Roman" w:cs="Times New Roman"/>
              </w:rPr>
              <w:t>MIN</w:t>
            </w:r>
            <w:proofErr w:type="spellEnd"/>
          </w:p>
        </w:tc>
        <w:tc>
          <w:tcPr>
            <w:tcW w:w="4320" w:type="dxa"/>
          </w:tcPr>
          <w:p w14:paraId="1FCD90B1" w14:textId="1BFD6CDF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 xml:space="preserve">Seed Certification Officer, District Seed Certification Office, </w:t>
            </w:r>
            <w:proofErr w:type="spellStart"/>
            <w:r w:rsidRPr="009A32CD">
              <w:rPr>
                <w:rFonts w:ascii="Times New Roman" w:hAnsi="Times New Roman" w:cs="Times New Roman"/>
              </w:rPr>
              <w:t>Panchagarh</w:t>
            </w:r>
            <w:proofErr w:type="spellEnd"/>
          </w:p>
        </w:tc>
        <w:tc>
          <w:tcPr>
            <w:tcW w:w="2160" w:type="dxa"/>
          </w:tcPr>
          <w:p w14:paraId="2C349B50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1638CB1C" w14:textId="77777777" w:rsidTr="009E50FF">
        <w:trPr>
          <w:trHeight w:val="432"/>
        </w:trPr>
        <w:tc>
          <w:tcPr>
            <w:tcW w:w="540" w:type="dxa"/>
          </w:tcPr>
          <w:p w14:paraId="4FA26F89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259DB403" w14:textId="322055C2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MD. SAIFUL ISLAM</w:t>
            </w:r>
          </w:p>
        </w:tc>
        <w:tc>
          <w:tcPr>
            <w:tcW w:w="4320" w:type="dxa"/>
          </w:tcPr>
          <w:p w14:paraId="2E0F9761" w14:textId="644663DA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Scientific Officer, Soil Resource Development Institute</w:t>
            </w:r>
          </w:p>
        </w:tc>
        <w:tc>
          <w:tcPr>
            <w:tcW w:w="2160" w:type="dxa"/>
          </w:tcPr>
          <w:p w14:paraId="272F383C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  <w:p w14:paraId="598D2106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  <w:tr w:rsidR="009A32CD" w:rsidRPr="009A32CD" w14:paraId="03C7AAC7" w14:textId="77777777" w:rsidTr="009E50FF">
        <w:trPr>
          <w:trHeight w:val="432"/>
        </w:trPr>
        <w:tc>
          <w:tcPr>
            <w:tcW w:w="540" w:type="dxa"/>
          </w:tcPr>
          <w:p w14:paraId="1BD4A22D" w14:textId="77777777" w:rsidR="009A32CD" w:rsidRPr="009A32CD" w:rsidRDefault="009A32CD" w:rsidP="009A32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475E6A3F" w14:textId="532F9FC2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 KHALED SAIFULLAH</w:t>
            </w:r>
          </w:p>
        </w:tc>
        <w:tc>
          <w:tcPr>
            <w:tcW w:w="4320" w:type="dxa"/>
          </w:tcPr>
          <w:p w14:paraId="0C1EBAD2" w14:textId="7B718EEA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  <w:r w:rsidRPr="009A32CD">
              <w:rPr>
                <w:rFonts w:ascii="Times New Roman" w:hAnsi="Times New Roman" w:cs="Times New Roman"/>
              </w:rPr>
              <w:t>Senior Scientific Officer, Bangladesh Jute Research Institute, Dhaka</w:t>
            </w:r>
          </w:p>
        </w:tc>
        <w:tc>
          <w:tcPr>
            <w:tcW w:w="2160" w:type="dxa"/>
          </w:tcPr>
          <w:p w14:paraId="11F1CC27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  <w:p w14:paraId="0431C10C" w14:textId="77777777" w:rsidR="009A32CD" w:rsidRPr="009A32CD" w:rsidRDefault="009A32CD" w:rsidP="009A32CD">
            <w:pPr>
              <w:rPr>
                <w:rFonts w:ascii="Times New Roman" w:hAnsi="Times New Roman" w:cs="Times New Roman"/>
              </w:rPr>
            </w:pPr>
          </w:p>
        </w:tc>
      </w:tr>
    </w:tbl>
    <w:p w14:paraId="1DFA2CE1" w14:textId="3AA3D9F7" w:rsidR="00454CC7" w:rsidRPr="00206241" w:rsidRDefault="00454CC7" w:rsidP="00E734E7">
      <w:pPr>
        <w:pStyle w:val="NoSpacing"/>
        <w:rPr>
          <w:rFonts w:ascii="Times New Roman" w:hAnsi="Times New Roman" w:cs="Times New Roman"/>
        </w:rPr>
      </w:pPr>
      <w:bookmarkStart w:id="0" w:name="_GoBack"/>
      <w:bookmarkEnd w:id="0"/>
    </w:p>
    <w:p w14:paraId="6D01EE30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7E1BAB75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068DA9CF" w14:textId="1A94286C" w:rsidR="00884A1C" w:rsidRDefault="00884A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br w:type="page"/>
      </w:r>
    </w:p>
    <w:p w14:paraId="40DF7DF8" w14:textId="77777777" w:rsidR="00454CC7" w:rsidRPr="00206241" w:rsidRDefault="00454CC7" w:rsidP="00884A1C">
      <w:pPr>
        <w:pStyle w:val="NoSpacing"/>
        <w:rPr>
          <w:rFonts w:ascii="Times New Roman" w:hAnsi="Times New Roman" w:cs="Times New Roman"/>
        </w:rPr>
      </w:pPr>
    </w:p>
    <w:p w14:paraId="03B818E2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489F4FCC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22C519B5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7E77EB00" w14:textId="77777777"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14:paraId="597F4C52" w14:textId="77777777"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p w14:paraId="039FC03B" w14:textId="77777777"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sectPr w:rsidR="00454CC7" w:rsidRPr="00206241" w:rsidSect="00025F73">
      <w:pgSz w:w="11909" w:h="16834" w:code="9"/>
      <w:pgMar w:top="54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C45D4"/>
    <w:multiLevelType w:val="hybridMultilevel"/>
    <w:tmpl w:val="666811B2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1B7"/>
    <w:multiLevelType w:val="hybridMultilevel"/>
    <w:tmpl w:val="583686AA"/>
    <w:lvl w:ilvl="0" w:tplc="CBDE8B60">
      <w:start w:val="1"/>
      <w:numFmt w:val="decimal"/>
      <w:lvlText w:val="%1."/>
      <w:lvlJc w:val="left"/>
      <w:pPr>
        <w:ind w:left="450" w:hanging="360"/>
      </w:pPr>
      <w:rPr>
        <w:rFonts w:ascii="NikoshBAN" w:hAnsi="NikoshBAN" w:cs="NikoshBAN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25D767C2"/>
    <w:multiLevelType w:val="hybridMultilevel"/>
    <w:tmpl w:val="48901A38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F69AA"/>
    <w:multiLevelType w:val="hybridMultilevel"/>
    <w:tmpl w:val="A1DAC0F6"/>
    <w:lvl w:ilvl="0" w:tplc="269EF658">
      <w:start w:val="1"/>
      <w:numFmt w:val="decimal"/>
      <w:lvlText w:val="%1."/>
      <w:lvlJc w:val="left"/>
      <w:pPr>
        <w:ind w:left="450" w:hanging="360"/>
      </w:pPr>
      <w:rPr>
        <w:rFonts w:ascii="NikoshBAN" w:hAnsi="NikoshBAN" w:cs="NikoshBAN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4EDC02E1"/>
    <w:multiLevelType w:val="hybridMultilevel"/>
    <w:tmpl w:val="4342976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57CC6AA3"/>
    <w:multiLevelType w:val="hybridMultilevel"/>
    <w:tmpl w:val="AA7861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BA0C58"/>
    <w:multiLevelType w:val="hybridMultilevel"/>
    <w:tmpl w:val="9482E642"/>
    <w:lvl w:ilvl="0" w:tplc="DEACEBD4">
      <w:start w:val="1"/>
      <w:numFmt w:val="decimal"/>
      <w:lvlText w:val="%1."/>
      <w:lvlJc w:val="center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6EE81C46"/>
    <w:multiLevelType w:val="hybridMultilevel"/>
    <w:tmpl w:val="6BDAF74C"/>
    <w:lvl w:ilvl="0" w:tplc="1B9447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MDA0N7MwNTe3MLBQ0lEKTi0uzszPAykwMq4FAGD0h1UtAAAA"/>
  </w:docVars>
  <w:rsids>
    <w:rsidRoot w:val="00266123"/>
    <w:rsid w:val="00002665"/>
    <w:rsid w:val="00005593"/>
    <w:rsid w:val="000072D3"/>
    <w:rsid w:val="000073F9"/>
    <w:rsid w:val="000163A2"/>
    <w:rsid w:val="000179CA"/>
    <w:rsid w:val="00022430"/>
    <w:rsid w:val="00022C1F"/>
    <w:rsid w:val="00025F73"/>
    <w:rsid w:val="00026C92"/>
    <w:rsid w:val="00034E8F"/>
    <w:rsid w:val="000355ED"/>
    <w:rsid w:val="00036028"/>
    <w:rsid w:val="00036E52"/>
    <w:rsid w:val="00037829"/>
    <w:rsid w:val="000423D0"/>
    <w:rsid w:val="000445B4"/>
    <w:rsid w:val="000449C1"/>
    <w:rsid w:val="00044BE3"/>
    <w:rsid w:val="00045D6E"/>
    <w:rsid w:val="00046000"/>
    <w:rsid w:val="00046766"/>
    <w:rsid w:val="000513E3"/>
    <w:rsid w:val="0005144A"/>
    <w:rsid w:val="0005273C"/>
    <w:rsid w:val="00055E89"/>
    <w:rsid w:val="000570B2"/>
    <w:rsid w:val="00057800"/>
    <w:rsid w:val="000625D8"/>
    <w:rsid w:val="00066F1A"/>
    <w:rsid w:val="00066F49"/>
    <w:rsid w:val="0007141D"/>
    <w:rsid w:val="00075DD5"/>
    <w:rsid w:val="000838DD"/>
    <w:rsid w:val="00087382"/>
    <w:rsid w:val="00087EF6"/>
    <w:rsid w:val="000907CD"/>
    <w:rsid w:val="0009120F"/>
    <w:rsid w:val="00092031"/>
    <w:rsid w:val="00092FC6"/>
    <w:rsid w:val="000930F3"/>
    <w:rsid w:val="00094E2D"/>
    <w:rsid w:val="00096DF6"/>
    <w:rsid w:val="000A2D57"/>
    <w:rsid w:val="000B24CF"/>
    <w:rsid w:val="000B4E4F"/>
    <w:rsid w:val="000B54BC"/>
    <w:rsid w:val="000C167B"/>
    <w:rsid w:val="000C27EA"/>
    <w:rsid w:val="000C3664"/>
    <w:rsid w:val="000C54CB"/>
    <w:rsid w:val="000D0BA1"/>
    <w:rsid w:val="000E5CD2"/>
    <w:rsid w:val="000F0716"/>
    <w:rsid w:val="000F0CF8"/>
    <w:rsid w:val="00101AF0"/>
    <w:rsid w:val="0010616F"/>
    <w:rsid w:val="00106C5A"/>
    <w:rsid w:val="00113277"/>
    <w:rsid w:val="00125CB5"/>
    <w:rsid w:val="00126F2F"/>
    <w:rsid w:val="001272AA"/>
    <w:rsid w:val="001347B3"/>
    <w:rsid w:val="00146495"/>
    <w:rsid w:val="00161660"/>
    <w:rsid w:val="0016380D"/>
    <w:rsid w:val="00163A97"/>
    <w:rsid w:val="00165EF8"/>
    <w:rsid w:val="001662F5"/>
    <w:rsid w:val="001667F9"/>
    <w:rsid w:val="00172B6B"/>
    <w:rsid w:val="0018039B"/>
    <w:rsid w:val="00183F55"/>
    <w:rsid w:val="00191A24"/>
    <w:rsid w:val="001A1037"/>
    <w:rsid w:val="001A3C81"/>
    <w:rsid w:val="001A481F"/>
    <w:rsid w:val="001A5262"/>
    <w:rsid w:val="001A59DE"/>
    <w:rsid w:val="001A74DE"/>
    <w:rsid w:val="001B6CA7"/>
    <w:rsid w:val="001B7B9C"/>
    <w:rsid w:val="001C3DCA"/>
    <w:rsid w:val="001C55E8"/>
    <w:rsid w:val="001C6DE9"/>
    <w:rsid w:val="001D129F"/>
    <w:rsid w:val="001D6634"/>
    <w:rsid w:val="001E1938"/>
    <w:rsid w:val="001E5978"/>
    <w:rsid w:val="001E5A9D"/>
    <w:rsid w:val="001F1A67"/>
    <w:rsid w:val="002017B3"/>
    <w:rsid w:val="0020248F"/>
    <w:rsid w:val="00203D49"/>
    <w:rsid w:val="0020495B"/>
    <w:rsid w:val="00206241"/>
    <w:rsid w:val="0020789D"/>
    <w:rsid w:val="00207EF6"/>
    <w:rsid w:val="0021229F"/>
    <w:rsid w:val="00212647"/>
    <w:rsid w:val="0021616C"/>
    <w:rsid w:val="00220FEA"/>
    <w:rsid w:val="002249EC"/>
    <w:rsid w:val="00226B6F"/>
    <w:rsid w:val="00231598"/>
    <w:rsid w:val="00231BF9"/>
    <w:rsid w:val="00232BD2"/>
    <w:rsid w:val="00245C0C"/>
    <w:rsid w:val="00254C1D"/>
    <w:rsid w:val="0025663D"/>
    <w:rsid w:val="00256CDC"/>
    <w:rsid w:val="002575B4"/>
    <w:rsid w:val="002613E1"/>
    <w:rsid w:val="00266123"/>
    <w:rsid w:val="00270CBC"/>
    <w:rsid w:val="00271336"/>
    <w:rsid w:val="00271504"/>
    <w:rsid w:val="00274D5C"/>
    <w:rsid w:val="00276C64"/>
    <w:rsid w:val="00290BA9"/>
    <w:rsid w:val="00290D30"/>
    <w:rsid w:val="00290F81"/>
    <w:rsid w:val="00291C73"/>
    <w:rsid w:val="00294D5E"/>
    <w:rsid w:val="00297413"/>
    <w:rsid w:val="002A1388"/>
    <w:rsid w:val="002A1CE0"/>
    <w:rsid w:val="002A2AE1"/>
    <w:rsid w:val="002B4F68"/>
    <w:rsid w:val="002C7DDE"/>
    <w:rsid w:val="002D0D2F"/>
    <w:rsid w:val="002D1B54"/>
    <w:rsid w:val="002D47EB"/>
    <w:rsid w:val="002D5548"/>
    <w:rsid w:val="002D5DF7"/>
    <w:rsid w:val="002D5E57"/>
    <w:rsid w:val="002E2AF5"/>
    <w:rsid w:val="002E4F6F"/>
    <w:rsid w:val="002F3E54"/>
    <w:rsid w:val="0030187F"/>
    <w:rsid w:val="0030484D"/>
    <w:rsid w:val="00314174"/>
    <w:rsid w:val="00315A7F"/>
    <w:rsid w:val="00320E56"/>
    <w:rsid w:val="0032206C"/>
    <w:rsid w:val="003223F3"/>
    <w:rsid w:val="003267B7"/>
    <w:rsid w:val="003274C3"/>
    <w:rsid w:val="00330CB4"/>
    <w:rsid w:val="00332A0E"/>
    <w:rsid w:val="0033558B"/>
    <w:rsid w:val="00335EA2"/>
    <w:rsid w:val="0034131B"/>
    <w:rsid w:val="003434E3"/>
    <w:rsid w:val="00343B45"/>
    <w:rsid w:val="003462A6"/>
    <w:rsid w:val="00346829"/>
    <w:rsid w:val="00351E79"/>
    <w:rsid w:val="0036734E"/>
    <w:rsid w:val="003673A6"/>
    <w:rsid w:val="00374240"/>
    <w:rsid w:val="00376FC2"/>
    <w:rsid w:val="003801F8"/>
    <w:rsid w:val="00383207"/>
    <w:rsid w:val="00385B93"/>
    <w:rsid w:val="00390A55"/>
    <w:rsid w:val="00392FEF"/>
    <w:rsid w:val="003940D1"/>
    <w:rsid w:val="00396043"/>
    <w:rsid w:val="00396C2C"/>
    <w:rsid w:val="003A108B"/>
    <w:rsid w:val="003B3CA0"/>
    <w:rsid w:val="003C108C"/>
    <w:rsid w:val="003C63BD"/>
    <w:rsid w:val="003D52E4"/>
    <w:rsid w:val="003E0CB9"/>
    <w:rsid w:val="003E2130"/>
    <w:rsid w:val="003E31FF"/>
    <w:rsid w:val="003E5169"/>
    <w:rsid w:val="003E7B13"/>
    <w:rsid w:val="00400111"/>
    <w:rsid w:val="00400F2D"/>
    <w:rsid w:val="004014D0"/>
    <w:rsid w:val="00402066"/>
    <w:rsid w:val="004072A3"/>
    <w:rsid w:val="0040734B"/>
    <w:rsid w:val="00407F06"/>
    <w:rsid w:val="00416ADB"/>
    <w:rsid w:val="004229B7"/>
    <w:rsid w:val="00425C23"/>
    <w:rsid w:val="0043044C"/>
    <w:rsid w:val="00433846"/>
    <w:rsid w:val="00441B2C"/>
    <w:rsid w:val="00442168"/>
    <w:rsid w:val="004426BB"/>
    <w:rsid w:val="00445553"/>
    <w:rsid w:val="004459A7"/>
    <w:rsid w:val="00446DAB"/>
    <w:rsid w:val="004503DF"/>
    <w:rsid w:val="00453468"/>
    <w:rsid w:val="00454CC7"/>
    <w:rsid w:val="004554D0"/>
    <w:rsid w:val="00457CD0"/>
    <w:rsid w:val="00457FD6"/>
    <w:rsid w:val="00461E02"/>
    <w:rsid w:val="0046297C"/>
    <w:rsid w:val="004636E1"/>
    <w:rsid w:val="00464FFA"/>
    <w:rsid w:val="004663D6"/>
    <w:rsid w:val="004677F5"/>
    <w:rsid w:val="004744B8"/>
    <w:rsid w:val="0048526A"/>
    <w:rsid w:val="00485B16"/>
    <w:rsid w:val="004949A9"/>
    <w:rsid w:val="00495E1E"/>
    <w:rsid w:val="004A33A4"/>
    <w:rsid w:val="004A6E0E"/>
    <w:rsid w:val="004B0DB8"/>
    <w:rsid w:val="004B3550"/>
    <w:rsid w:val="004B3D97"/>
    <w:rsid w:val="004B4928"/>
    <w:rsid w:val="004E143C"/>
    <w:rsid w:val="004E6409"/>
    <w:rsid w:val="004F480A"/>
    <w:rsid w:val="004F5180"/>
    <w:rsid w:val="004F5B73"/>
    <w:rsid w:val="004F7B99"/>
    <w:rsid w:val="0050691F"/>
    <w:rsid w:val="005075E8"/>
    <w:rsid w:val="0051192F"/>
    <w:rsid w:val="00511BA3"/>
    <w:rsid w:val="0051244D"/>
    <w:rsid w:val="00512759"/>
    <w:rsid w:val="00520A23"/>
    <w:rsid w:val="00522A2F"/>
    <w:rsid w:val="005244ED"/>
    <w:rsid w:val="00524C9F"/>
    <w:rsid w:val="00531506"/>
    <w:rsid w:val="005502D7"/>
    <w:rsid w:val="00550B03"/>
    <w:rsid w:val="0055477B"/>
    <w:rsid w:val="00556BCA"/>
    <w:rsid w:val="005641B3"/>
    <w:rsid w:val="005663E5"/>
    <w:rsid w:val="00577C58"/>
    <w:rsid w:val="00592E39"/>
    <w:rsid w:val="00594759"/>
    <w:rsid w:val="005A3CB7"/>
    <w:rsid w:val="005A557F"/>
    <w:rsid w:val="005A58E5"/>
    <w:rsid w:val="005B3C66"/>
    <w:rsid w:val="005B552A"/>
    <w:rsid w:val="005B567E"/>
    <w:rsid w:val="005B5B59"/>
    <w:rsid w:val="005B5FAB"/>
    <w:rsid w:val="005B674E"/>
    <w:rsid w:val="005C7047"/>
    <w:rsid w:val="005D5BEB"/>
    <w:rsid w:val="005E0952"/>
    <w:rsid w:val="005E158A"/>
    <w:rsid w:val="005E4484"/>
    <w:rsid w:val="005E4ED7"/>
    <w:rsid w:val="005E6DF4"/>
    <w:rsid w:val="005F2387"/>
    <w:rsid w:val="005F3FB3"/>
    <w:rsid w:val="00602B0D"/>
    <w:rsid w:val="0060429F"/>
    <w:rsid w:val="0060441F"/>
    <w:rsid w:val="00604A03"/>
    <w:rsid w:val="006165BE"/>
    <w:rsid w:val="00617A6C"/>
    <w:rsid w:val="006224E6"/>
    <w:rsid w:val="00630DF4"/>
    <w:rsid w:val="006360CB"/>
    <w:rsid w:val="00640104"/>
    <w:rsid w:val="00642E86"/>
    <w:rsid w:val="00645BA0"/>
    <w:rsid w:val="00647AA4"/>
    <w:rsid w:val="00650DAC"/>
    <w:rsid w:val="00652E96"/>
    <w:rsid w:val="00656946"/>
    <w:rsid w:val="006603A9"/>
    <w:rsid w:val="00660783"/>
    <w:rsid w:val="00664755"/>
    <w:rsid w:val="00665031"/>
    <w:rsid w:val="0066784D"/>
    <w:rsid w:val="00672EF2"/>
    <w:rsid w:val="0067383E"/>
    <w:rsid w:val="00680A91"/>
    <w:rsid w:val="006909C9"/>
    <w:rsid w:val="006931F6"/>
    <w:rsid w:val="006B08AA"/>
    <w:rsid w:val="006B3BB1"/>
    <w:rsid w:val="006B58F8"/>
    <w:rsid w:val="006C00D1"/>
    <w:rsid w:val="006C0A6B"/>
    <w:rsid w:val="006D51BA"/>
    <w:rsid w:val="006D7978"/>
    <w:rsid w:val="006E1B70"/>
    <w:rsid w:val="006E58C2"/>
    <w:rsid w:val="0070228A"/>
    <w:rsid w:val="0070229A"/>
    <w:rsid w:val="00717DEB"/>
    <w:rsid w:val="00721827"/>
    <w:rsid w:val="00724754"/>
    <w:rsid w:val="007274AB"/>
    <w:rsid w:val="00732305"/>
    <w:rsid w:val="00736680"/>
    <w:rsid w:val="0073785D"/>
    <w:rsid w:val="0074660F"/>
    <w:rsid w:val="00747E55"/>
    <w:rsid w:val="007510EE"/>
    <w:rsid w:val="0076372F"/>
    <w:rsid w:val="0077106F"/>
    <w:rsid w:val="0077189A"/>
    <w:rsid w:val="007718D5"/>
    <w:rsid w:val="0077283D"/>
    <w:rsid w:val="00772DB9"/>
    <w:rsid w:val="00773026"/>
    <w:rsid w:val="00773131"/>
    <w:rsid w:val="00773F55"/>
    <w:rsid w:val="00783537"/>
    <w:rsid w:val="00784702"/>
    <w:rsid w:val="0079000C"/>
    <w:rsid w:val="00791757"/>
    <w:rsid w:val="00791E1F"/>
    <w:rsid w:val="00792659"/>
    <w:rsid w:val="00794795"/>
    <w:rsid w:val="00794C38"/>
    <w:rsid w:val="00795017"/>
    <w:rsid w:val="00795693"/>
    <w:rsid w:val="007964E2"/>
    <w:rsid w:val="007A1BA7"/>
    <w:rsid w:val="007A1CE2"/>
    <w:rsid w:val="007A2AAA"/>
    <w:rsid w:val="007A388C"/>
    <w:rsid w:val="007A639B"/>
    <w:rsid w:val="007B111C"/>
    <w:rsid w:val="007B1844"/>
    <w:rsid w:val="007B5598"/>
    <w:rsid w:val="007B7826"/>
    <w:rsid w:val="007C1FE2"/>
    <w:rsid w:val="007D0141"/>
    <w:rsid w:val="007D0A06"/>
    <w:rsid w:val="007D341E"/>
    <w:rsid w:val="007D6956"/>
    <w:rsid w:val="007E54F4"/>
    <w:rsid w:val="007F01D8"/>
    <w:rsid w:val="007F3B1B"/>
    <w:rsid w:val="007F3CD0"/>
    <w:rsid w:val="007F45EE"/>
    <w:rsid w:val="007F5113"/>
    <w:rsid w:val="007F655F"/>
    <w:rsid w:val="008002AE"/>
    <w:rsid w:val="00803B45"/>
    <w:rsid w:val="00805480"/>
    <w:rsid w:val="00810FC1"/>
    <w:rsid w:val="008122B2"/>
    <w:rsid w:val="008130E9"/>
    <w:rsid w:val="00814BEE"/>
    <w:rsid w:val="00820309"/>
    <w:rsid w:val="008312B8"/>
    <w:rsid w:val="00846D9F"/>
    <w:rsid w:val="00847B1F"/>
    <w:rsid w:val="00851F5A"/>
    <w:rsid w:val="00853AD6"/>
    <w:rsid w:val="0086110E"/>
    <w:rsid w:val="00863A40"/>
    <w:rsid w:val="008665D2"/>
    <w:rsid w:val="008766F0"/>
    <w:rsid w:val="00884A1C"/>
    <w:rsid w:val="00885621"/>
    <w:rsid w:val="00891A2B"/>
    <w:rsid w:val="00893A07"/>
    <w:rsid w:val="00895C64"/>
    <w:rsid w:val="008A27EB"/>
    <w:rsid w:val="008A3CEA"/>
    <w:rsid w:val="008B3DB2"/>
    <w:rsid w:val="008B6794"/>
    <w:rsid w:val="008C026C"/>
    <w:rsid w:val="008C0DA8"/>
    <w:rsid w:val="008C1418"/>
    <w:rsid w:val="008C2497"/>
    <w:rsid w:val="008C3DAD"/>
    <w:rsid w:val="008D3195"/>
    <w:rsid w:val="008D50AB"/>
    <w:rsid w:val="008D6E4A"/>
    <w:rsid w:val="008E1D3E"/>
    <w:rsid w:val="008E350E"/>
    <w:rsid w:val="008E5A4A"/>
    <w:rsid w:val="008E5B22"/>
    <w:rsid w:val="008E7541"/>
    <w:rsid w:val="008E78CD"/>
    <w:rsid w:val="008F182C"/>
    <w:rsid w:val="008F30C5"/>
    <w:rsid w:val="008F3612"/>
    <w:rsid w:val="008F71FB"/>
    <w:rsid w:val="00902755"/>
    <w:rsid w:val="00903E3B"/>
    <w:rsid w:val="00905485"/>
    <w:rsid w:val="00906B13"/>
    <w:rsid w:val="00914D41"/>
    <w:rsid w:val="00916C7F"/>
    <w:rsid w:val="00921A39"/>
    <w:rsid w:val="00922CDB"/>
    <w:rsid w:val="009331E6"/>
    <w:rsid w:val="00934C74"/>
    <w:rsid w:val="00944079"/>
    <w:rsid w:val="00947857"/>
    <w:rsid w:val="00952CEB"/>
    <w:rsid w:val="009623B2"/>
    <w:rsid w:val="009629BD"/>
    <w:rsid w:val="00964889"/>
    <w:rsid w:val="00971372"/>
    <w:rsid w:val="00971813"/>
    <w:rsid w:val="00973886"/>
    <w:rsid w:val="00973B2B"/>
    <w:rsid w:val="0097515C"/>
    <w:rsid w:val="009801D2"/>
    <w:rsid w:val="00981564"/>
    <w:rsid w:val="0098188F"/>
    <w:rsid w:val="00983F4A"/>
    <w:rsid w:val="009864A7"/>
    <w:rsid w:val="009A027A"/>
    <w:rsid w:val="009A0ACF"/>
    <w:rsid w:val="009A32CD"/>
    <w:rsid w:val="009A3C16"/>
    <w:rsid w:val="009A72F6"/>
    <w:rsid w:val="009A7F80"/>
    <w:rsid w:val="009B34EF"/>
    <w:rsid w:val="009B4CC0"/>
    <w:rsid w:val="009C5FAE"/>
    <w:rsid w:val="009D268B"/>
    <w:rsid w:val="009D5E97"/>
    <w:rsid w:val="009D6118"/>
    <w:rsid w:val="009D7671"/>
    <w:rsid w:val="009E1C0B"/>
    <w:rsid w:val="009E50FF"/>
    <w:rsid w:val="009E7EB3"/>
    <w:rsid w:val="009F42A1"/>
    <w:rsid w:val="009F675C"/>
    <w:rsid w:val="009F678D"/>
    <w:rsid w:val="00A02C3C"/>
    <w:rsid w:val="00A11175"/>
    <w:rsid w:val="00A12640"/>
    <w:rsid w:val="00A134BE"/>
    <w:rsid w:val="00A15613"/>
    <w:rsid w:val="00A24E9B"/>
    <w:rsid w:val="00A25CBD"/>
    <w:rsid w:val="00A32C8E"/>
    <w:rsid w:val="00A3528C"/>
    <w:rsid w:val="00A3629A"/>
    <w:rsid w:val="00A36586"/>
    <w:rsid w:val="00A45AB6"/>
    <w:rsid w:val="00A52753"/>
    <w:rsid w:val="00A53D5B"/>
    <w:rsid w:val="00A53FB3"/>
    <w:rsid w:val="00A54312"/>
    <w:rsid w:val="00A569D2"/>
    <w:rsid w:val="00A60A81"/>
    <w:rsid w:val="00A61398"/>
    <w:rsid w:val="00A6419C"/>
    <w:rsid w:val="00A66B40"/>
    <w:rsid w:val="00A72707"/>
    <w:rsid w:val="00A764AA"/>
    <w:rsid w:val="00A81D38"/>
    <w:rsid w:val="00A82DE4"/>
    <w:rsid w:val="00A8349A"/>
    <w:rsid w:val="00A83544"/>
    <w:rsid w:val="00A850F7"/>
    <w:rsid w:val="00A86B93"/>
    <w:rsid w:val="00A9365B"/>
    <w:rsid w:val="00A93F1A"/>
    <w:rsid w:val="00A93FE1"/>
    <w:rsid w:val="00A94894"/>
    <w:rsid w:val="00A95124"/>
    <w:rsid w:val="00AA1800"/>
    <w:rsid w:val="00AA5558"/>
    <w:rsid w:val="00AA630C"/>
    <w:rsid w:val="00AB106B"/>
    <w:rsid w:val="00AB2F1F"/>
    <w:rsid w:val="00AB31CE"/>
    <w:rsid w:val="00AC4A5A"/>
    <w:rsid w:val="00AC557A"/>
    <w:rsid w:val="00AD1CC8"/>
    <w:rsid w:val="00AE3296"/>
    <w:rsid w:val="00AE32A7"/>
    <w:rsid w:val="00AE3A0A"/>
    <w:rsid w:val="00AE3FEA"/>
    <w:rsid w:val="00AE4BC7"/>
    <w:rsid w:val="00AF6E81"/>
    <w:rsid w:val="00AF7D3C"/>
    <w:rsid w:val="00B05D7C"/>
    <w:rsid w:val="00B072CA"/>
    <w:rsid w:val="00B12B2D"/>
    <w:rsid w:val="00B17D12"/>
    <w:rsid w:val="00B21660"/>
    <w:rsid w:val="00B216CE"/>
    <w:rsid w:val="00B23FBA"/>
    <w:rsid w:val="00B26E4B"/>
    <w:rsid w:val="00B30879"/>
    <w:rsid w:val="00B30F48"/>
    <w:rsid w:val="00B34450"/>
    <w:rsid w:val="00B35873"/>
    <w:rsid w:val="00B40BBF"/>
    <w:rsid w:val="00B440F4"/>
    <w:rsid w:val="00B444A0"/>
    <w:rsid w:val="00B47E75"/>
    <w:rsid w:val="00B532EB"/>
    <w:rsid w:val="00B552B2"/>
    <w:rsid w:val="00B57AFC"/>
    <w:rsid w:val="00B60458"/>
    <w:rsid w:val="00B6153E"/>
    <w:rsid w:val="00B66684"/>
    <w:rsid w:val="00B67150"/>
    <w:rsid w:val="00B7302A"/>
    <w:rsid w:val="00B74D0D"/>
    <w:rsid w:val="00B81792"/>
    <w:rsid w:val="00B81C4F"/>
    <w:rsid w:val="00B81CBA"/>
    <w:rsid w:val="00B821CF"/>
    <w:rsid w:val="00B8549E"/>
    <w:rsid w:val="00B86C23"/>
    <w:rsid w:val="00B924EA"/>
    <w:rsid w:val="00B956A5"/>
    <w:rsid w:val="00BA02F7"/>
    <w:rsid w:val="00BA2DBB"/>
    <w:rsid w:val="00BA3651"/>
    <w:rsid w:val="00BA4E91"/>
    <w:rsid w:val="00BA766A"/>
    <w:rsid w:val="00BA7C2D"/>
    <w:rsid w:val="00BB3369"/>
    <w:rsid w:val="00BB735B"/>
    <w:rsid w:val="00BB7904"/>
    <w:rsid w:val="00BC126A"/>
    <w:rsid w:val="00BC5ABD"/>
    <w:rsid w:val="00BD20CB"/>
    <w:rsid w:val="00BD416E"/>
    <w:rsid w:val="00BD7616"/>
    <w:rsid w:val="00BE0438"/>
    <w:rsid w:val="00BE17FA"/>
    <w:rsid w:val="00BE2BA4"/>
    <w:rsid w:val="00BE321F"/>
    <w:rsid w:val="00BE343D"/>
    <w:rsid w:val="00BF0466"/>
    <w:rsid w:val="00BF0852"/>
    <w:rsid w:val="00BF0C3C"/>
    <w:rsid w:val="00BF448C"/>
    <w:rsid w:val="00C017C5"/>
    <w:rsid w:val="00C03009"/>
    <w:rsid w:val="00C03E55"/>
    <w:rsid w:val="00C041F5"/>
    <w:rsid w:val="00C058EB"/>
    <w:rsid w:val="00C21954"/>
    <w:rsid w:val="00C21D99"/>
    <w:rsid w:val="00C2261A"/>
    <w:rsid w:val="00C22941"/>
    <w:rsid w:val="00C32B3C"/>
    <w:rsid w:val="00C33C4D"/>
    <w:rsid w:val="00C3594A"/>
    <w:rsid w:val="00C415A1"/>
    <w:rsid w:val="00C476E2"/>
    <w:rsid w:val="00C47DBF"/>
    <w:rsid w:val="00C51BDD"/>
    <w:rsid w:val="00C524D7"/>
    <w:rsid w:val="00C540A9"/>
    <w:rsid w:val="00C54CAD"/>
    <w:rsid w:val="00C57E22"/>
    <w:rsid w:val="00C600A9"/>
    <w:rsid w:val="00C60ACF"/>
    <w:rsid w:val="00C60C76"/>
    <w:rsid w:val="00C61DB8"/>
    <w:rsid w:val="00C64355"/>
    <w:rsid w:val="00C673F8"/>
    <w:rsid w:val="00C7256C"/>
    <w:rsid w:val="00C83885"/>
    <w:rsid w:val="00C865DE"/>
    <w:rsid w:val="00C8737E"/>
    <w:rsid w:val="00C8748F"/>
    <w:rsid w:val="00C91B3C"/>
    <w:rsid w:val="00C94595"/>
    <w:rsid w:val="00C953DA"/>
    <w:rsid w:val="00C977B0"/>
    <w:rsid w:val="00CA21EB"/>
    <w:rsid w:val="00CA35DB"/>
    <w:rsid w:val="00CA3BCE"/>
    <w:rsid w:val="00CA4632"/>
    <w:rsid w:val="00CA5125"/>
    <w:rsid w:val="00CA5821"/>
    <w:rsid w:val="00CB0832"/>
    <w:rsid w:val="00CC3FF7"/>
    <w:rsid w:val="00CC655A"/>
    <w:rsid w:val="00CD0425"/>
    <w:rsid w:val="00CD2EF0"/>
    <w:rsid w:val="00CD4E22"/>
    <w:rsid w:val="00CD7721"/>
    <w:rsid w:val="00CE7EF5"/>
    <w:rsid w:val="00CF09DF"/>
    <w:rsid w:val="00CF198A"/>
    <w:rsid w:val="00CF4CB3"/>
    <w:rsid w:val="00CF4E6E"/>
    <w:rsid w:val="00CF7904"/>
    <w:rsid w:val="00D00978"/>
    <w:rsid w:val="00D0410C"/>
    <w:rsid w:val="00D050E4"/>
    <w:rsid w:val="00D13F3E"/>
    <w:rsid w:val="00D267A6"/>
    <w:rsid w:val="00D27144"/>
    <w:rsid w:val="00D27EC7"/>
    <w:rsid w:val="00D35A98"/>
    <w:rsid w:val="00D35C2D"/>
    <w:rsid w:val="00D373D9"/>
    <w:rsid w:val="00D40583"/>
    <w:rsid w:val="00D43FA3"/>
    <w:rsid w:val="00D45BC0"/>
    <w:rsid w:val="00D526EC"/>
    <w:rsid w:val="00D543E6"/>
    <w:rsid w:val="00D57DCA"/>
    <w:rsid w:val="00D6060C"/>
    <w:rsid w:val="00D61DE7"/>
    <w:rsid w:val="00D6640E"/>
    <w:rsid w:val="00D6792F"/>
    <w:rsid w:val="00D705DF"/>
    <w:rsid w:val="00D74841"/>
    <w:rsid w:val="00D76DA8"/>
    <w:rsid w:val="00D8165C"/>
    <w:rsid w:val="00D82D63"/>
    <w:rsid w:val="00D852B3"/>
    <w:rsid w:val="00D87745"/>
    <w:rsid w:val="00D90AD5"/>
    <w:rsid w:val="00D940D8"/>
    <w:rsid w:val="00D94A0B"/>
    <w:rsid w:val="00D95633"/>
    <w:rsid w:val="00DA212F"/>
    <w:rsid w:val="00DA29F8"/>
    <w:rsid w:val="00DA30C0"/>
    <w:rsid w:val="00DA65E1"/>
    <w:rsid w:val="00DA73FA"/>
    <w:rsid w:val="00DC20DC"/>
    <w:rsid w:val="00DC4746"/>
    <w:rsid w:val="00DC5D7D"/>
    <w:rsid w:val="00DC6043"/>
    <w:rsid w:val="00DD35D8"/>
    <w:rsid w:val="00DD50E7"/>
    <w:rsid w:val="00DE3F32"/>
    <w:rsid w:val="00DF0E03"/>
    <w:rsid w:val="00DF3B90"/>
    <w:rsid w:val="00E00929"/>
    <w:rsid w:val="00E00CC7"/>
    <w:rsid w:val="00E13930"/>
    <w:rsid w:val="00E166B8"/>
    <w:rsid w:val="00E2363D"/>
    <w:rsid w:val="00E30D49"/>
    <w:rsid w:val="00E31C8B"/>
    <w:rsid w:val="00E337FB"/>
    <w:rsid w:val="00E34C5A"/>
    <w:rsid w:val="00E34F72"/>
    <w:rsid w:val="00E356E0"/>
    <w:rsid w:val="00E36DD8"/>
    <w:rsid w:val="00E41DCF"/>
    <w:rsid w:val="00E42EB9"/>
    <w:rsid w:val="00E50B4F"/>
    <w:rsid w:val="00E51A5B"/>
    <w:rsid w:val="00E5312A"/>
    <w:rsid w:val="00E54F26"/>
    <w:rsid w:val="00E61942"/>
    <w:rsid w:val="00E633A1"/>
    <w:rsid w:val="00E6486D"/>
    <w:rsid w:val="00E64D2E"/>
    <w:rsid w:val="00E67347"/>
    <w:rsid w:val="00E67C38"/>
    <w:rsid w:val="00E734E7"/>
    <w:rsid w:val="00E823D6"/>
    <w:rsid w:val="00E82A50"/>
    <w:rsid w:val="00E838CB"/>
    <w:rsid w:val="00E87B9C"/>
    <w:rsid w:val="00E90551"/>
    <w:rsid w:val="00E90B6D"/>
    <w:rsid w:val="00E94362"/>
    <w:rsid w:val="00E96648"/>
    <w:rsid w:val="00EA61C5"/>
    <w:rsid w:val="00EB2F42"/>
    <w:rsid w:val="00EB5398"/>
    <w:rsid w:val="00EC22BF"/>
    <w:rsid w:val="00EC424D"/>
    <w:rsid w:val="00ED1C4C"/>
    <w:rsid w:val="00ED2A21"/>
    <w:rsid w:val="00EE4320"/>
    <w:rsid w:val="00EE563E"/>
    <w:rsid w:val="00EF0330"/>
    <w:rsid w:val="00EF0CB1"/>
    <w:rsid w:val="00EF197B"/>
    <w:rsid w:val="00EF58A8"/>
    <w:rsid w:val="00EF609A"/>
    <w:rsid w:val="00EF7EB0"/>
    <w:rsid w:val="00F0033C"/>
    <w:rsid w:val="00F026FA"/>
    <w:rsid w:val="00F05A6C"/>
    <w:rsid w:val="00F10AE9"/>
    <w:rsid w:val="00F14741"/>
    <w:rsid w:val="00F158A8"/>
    <w:rsid w:val="00F25D44"/>
    <w:rsid w:val="00F33360"/>
    <w:rsid w:val="00F35B69"/>
    <w:rsid w:val="00F41BD4"/>
    <w:rsid w:val="00F512BB"/>
    <w:rsid w:val="00F52320"/>
    <w:rsid w:val="00F52842"/>
    <w:rsid w:val="00F53878"/>
    <w:rsid w:val="00F5559C"/>
    <w:rsid w:val="00F62982"/>
    <w:rsid w:val="00F62A35"/>
    <w:rsid w:val="00F717A6"/>
    <w:rsid w:val="00F768F7"/>
    <w:rsid w:val="00F823A0"/>
    <w:rsid w:val="00F93515"/>
    <w:rsid w:val="00F960CA"/>
    <w:rsid w:val="00FA4F29"/>
    <w:rsid w:val="00FB13D1"/>
    <w:rsid w:val="00FB22DD"/>
    <w:rsid w:val="00FB5F9F"/>
    <w:rsid w:val="00FB6BDF"/>
    <w:rsid w:val="00FB7BF3"/>
    <w:rsid w:val="00FC50D5"/>
    <w:rsid w:val="00FC5FE8"/>
    <w:rsid w:val="00FC6AB0"/>
    <w:rsid w:val="00FC7BB9"/>
    <w:rsid w:val="00FC7E9E"/>
    <w:rsid w:val="00FD3C63"/>
    <w:rsid w:val="00FE0169"/>
    <w:rsid w:val="00FE2637"/>
    <w:rsid w:val="00FE4E24"/>
    <w:rsid w:val="00FF081E"/>
    <w:rsid w:val="00FF2D7D"/>
    <w:rsid w:val="00FF39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04317"/>
  <w15:docId w15:val="{1D155A37-2954-4719-BE60-C65D5496C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2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5F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FA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C5FAE"/>
    <w:pPr>
      <w:spacing w:after="0" w:line="240" w:lineRule="auto"/>
    </w:pPr>
  </w:style>
  <w:style w:type="table" w:styleId="TableGrid">
    <w:name w:val="Table Grid"/>
    <w:basedOn w:val="TableNormal"/>
    <w:uiPriority w:val="39"/>
    <w:rsid w:val="00F768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629A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03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033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85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9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</TotalTime>
  <Pages>3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</dc:creator>
  <cp:lastModifiedBy>user 10</cp:lastModifiedBy>
  <cp:revision>274</cp:revision>
  <cp:lastPrinted>2019-01-21T04:20:00Z</cp:lastPrinted>
  <dcterms:created xsi:type="dcterms:W3CDTF">2018-03-19T07:32:00Z</dcterms:created>
  <dcterms:modified xsi:type="dcterms:W3CDTF">2019-04-18T03:56:00Z</dcterms:modified>
</cp:coreProperties>
</file>